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E4875" w14:textId="77777777" w:rsidR="00894646" w:rsidRDefault="00894646" w:rsidP="00894646">
      <w:pPr>
        <w:pStyle w:val="Heading1"/>
      </w:pPr>
      <w:bookmarkStart w:id="0" w:name="_Toc105420654"/>
      <w:bookmarkStart w:id="1" w:name="_Toc105429880"/>
      <w:bookmarkStart w:id="2" w:name="_Toc105854848"/>
      <w:bookmarkStart w:id="3" w:name="_Toc15258770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894646">
        <w:t>Information about nominees</w:t>
      </w:r>
    </w:p>
    <w:p w14:paraId="71357D42" w14:textId="62B88B8B" w:rsidR="000809CC" w:rsidRPr="00894646" w:rsidRDefault="000809CC" w:rsidP="00894646">
      <w:pPr>
        <w:pStyle w:val="Subtitle"/>
      </w:pPr>
      <w:r w:rsidRPr="00894646">
        <w:t>A</w:t>
      </w:r>
      <w:r w:rsidR="009343F6" w:rsidRPr="00894646">
        <w:t xml:space="preserve"> text-only</w:t>
      </w:r>
      <w:r w:rsidRPr="00894646">
        <w:t xml:space="preserve"> Easy Read </w:t>
      </w:r>
      <w:bookmarkEnd w:id="0"/>
      <w:bookmarkEnd w:id="1"/>
      <w:bookmarkEnd w:id="2"/>
      <w:r w:rsidR="00CB5C51" w:rsidRPr="00894646">
        <w:t>fact sheet</w:t>
      </w:r>
      <w:bookmarkEnd w:id="3"/>
    </w:p>
    <w:p w14:paraId="1BD2B2C0" w14:textId="34F088A0" w:rsidR="00F3744E" w:rsidRDefault="00F3744E" w:rsidP="00CB5C51">
      <w:pPr>
        <w:pStyle w:val="Heading2"/>
        <w:rPr>
          <w:lang w:val="en-AU"/>
        </w:rPr>
      </w:pPr>
      <w:bookmarkStart w:id="53" w:name="_Toc12634014"/>
      <w:bookmarkStart w:id="54" w:name="_Toc12636472"/>
      <w:bookmarkStart w:id="55" w:name="_Toc41655087"/>
      <w:bookmarkStart w:id="56" w:name="_Toc41661249"/>
      <w:bookmarkStart w:id="57" w:name="_Toc42086741"/>
      <w:bookmarkStart w:id="58" w:name="_Toc42093323"/>
      <w:bookmarkStart w:id="59" w:name="_Toc43391443"/>
      <w:bookmarkStart w:id="60" w:name="_Toc43391491"/>
      <w:bookmarkStart w:id="61" w:name="_Toc43392533"/>
      <w:bookmarkStart w:id="62" w:name="_Toc43393119"/>
      <w:bookmarkStart w:id="63" w:name="_Toc109827749"/>
      <w:bookmarkStart w:id="64" w:name="_Toc109896435"/>
      <w:bookmarkStart w:id="65" w:name="_Toc109898853"/>
      <w:bookmarkStart w:id="66" w:name="_Toc111019809"/>
      <w:bookmarkStart w:id="67" w:name="_Toc111645436"/>
      <w:bookmarkStart w:id="68" w:name="_Toc113448033"/>
      <w:bookmarkStart w:id="69" w:name="_Toc113520666"/>
      <w:bookmarkStart w:id="70" w:name="_Toc115270259"/>
      <w:bookmarkStart w:id="71" w:name="_Toc115709245"/>
      <w:bookmarkStart w:id="72" w:name="_Toc116315842"/>
      <w:bookmarkStart w:id="73" w:name="_Toc152587708"/>
      <w:bookmarkStart w:id="74" w:name="_Toc152675603"/>
      <w:bookmarkEnd w:id="4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="001670F0">
        <w:rPr>
          <w:lang w:val="en-AU"/>
        </w:rPr>
        <w:t>fact sheet</w:t>
      </w:r>
      <w:bookmarkEnd w:id="73"/>
      <w:bookmarkEnd w:id="74"/>
    </w:p>
    <w:p w14:paraId="22E40D76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The National Disability Insurance Agency (NDIA) wrote this fact sheet. </w:t>
      </w:r>
    </w:p>
    <w:p w14:paraId="21E5333F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When you see the word ‘we’, it means the NDIA. </w:t>
      </w:r>
    </w:p>
    <w:p w14:paraId="70EBC762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We wrote this fact sheet in an </w:t>
      </w:r>
      <w:proofErr w:type="gramStart"/>
      <w:r>
        <w:rPr>
          <w:lang w:eastAsia="x-none"/>
        </w:rPr>
        <w:t>easy to read</w:t>
      </w:r>
      <w:proofErr w:type="gramEnd"/>
      <w:r>
        <w:rPr>
          <w:lang w:eastAsia="x-none"/>
        </w:rPr>
        <w:t xml:space="preserve"> way. </w:t>
      </w:r>
    </w:p>
    <w:p w14:paraId="204CF017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We use pictures to explain some ideas. </w:t>
      </w:r>
    </w:p>
    <w:p w14:paraId="42A37500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We wrote some important words in </w:t>
      </w:r>
      <w:r w:rsidRPr="00F80B98">
        <w:rPr>
          <w:rStyle w:val="Strong"/>
          <w:lang w:eastAsia="x-none"/>
        </w:rPr>
        <w:t>bold</w:t>
      </w:r>
      <w:r>
        <w:rPr>
          <w:lang w:eastAsia="x-none"/>
        </w:rPr>
        <w:t>.</w:t>
      </w:r>
    </w:p>
    <w:p w14:paraId="13CC6841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>This means the letters are thicker and darker.</w:t>
      </w:r>
    </w:p>
    <w:p w14:paraId="23C844A1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>We explain what these words mean.</w:t>
      </w:r>
    </w:p>
    <w:p w14:paraId="54FDA51C" w14:textId="560902ED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There is a list of these words on page </w:t>
      </w:r>
      <w:r w:rsidR="00504D52">
        <w:rPr>
          <w:highlight w:val="yellow"/>
          <w:lang w:eastAsia="x-none"/>
        </w:rPr>
        <w:fldChar w:fldCharType="begin"/>
      </w:r>
      <w:r w:rsidR="00504D52">
        <w:rPr>
          <w:lang w:eastAsia="x-none"/>
        </w:rPr>
        <w:instrText xml:space="preserve"> PAGEREF _Ref152675573 \h </w:instrText>
      </w:r>
      <w:r w:rsidR="00504D52">
        <w:rPr>
          <w:highlight w:val="yellow"/>
          <w:lang w:eastAsia="x-none"/>
        </w:rPr>
      </w:r>
      <w:r w:rsidR="00504D52">
        <w:rPr>
          <w:highlight w:val="yellow"/>
          <w:lang w:eastAsia="x-none"/>
        </w:rPr>
        <w:fldChar w:fldCharType="separate"/>
      </w:r>
      <w:r w:rsidR="00012FD2">
        <w:rPr>
          <w:noProof/>
          <w:lang w:eastAsia="x-none"/>
        </w:rPr>
        <w:t>11</w:t>
      </w:r>
      <w:r w:rsidR="00504D52">
        <w:rPr>
          <w:highlight w:val="yellow"/>
          <w:lang w:eastAsia="x-none"/>
        </w:rPr>
        <w:fldChar w:fldCharType="end"/>
      </w:r>
      <w:r w:rsidR="00504D52">
        <w:rPr>
          <w:lang w:eastAsia="x-none"/>
        </w:rPr>
        <w:t>.</w:t>
      </w:r>
    </w:p>
    <w:p w14:paraId="21B40E19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>This is an Easy Read summary of another fact sheet.</w:t>
      </w:r>
    </w:p>
    <w:p w14:paraId="138D9047" w14:textId="77777777" w:rsidR="00F80B98" w:rsidRDefault="00F80B98" w:rsidP="00F80B98">
      <w:pPr>
        <w:rPr>
          <w:lang w:eastAsia="x-none"/>
        </w:rPr>
      </w:pPr>
      <w:r>
        <w:rPr>
          <w:lang w:eastAsia="x-none"/>
        </w:rPr>
        <w:t xml:space="preserve">This means it only includes the most important ideas. </w:t>
      </w:r>
    </w:p>
    <w:p w14:paraId="39CBF2E4" w14:textId="254A2C0F" w:rsidR="00F80B98" w:rsidRDefault="00F80B98" w:rsidP="00F80B98">
      <w:pPr>
        <w:rPr>
          <w:lang w:eastAsia="x-none"/>
        </w:rPr>
      </w:pPr>
      <w:r>
        <w:rPr>
          <w:lang w:eastAsia="x-none"/>
        </w:rPr>
        <w:t>You can find the other fact sheet on the NDIS website.</w:t>
      </w:r>
    </w:p>
    <w:p w14:paraId="6031E347" w14:textId="5C61F53E" w:rsidR="00F80B98" w:rsidRDefault="00012FD2" w:rsidP="00F80B98">
      <w:pPr>
        <w:rPr>
          <w:lang w:eastAsia="x-none"/>
        </w:rPr>
      </w:pPr>
      <w:hyperlink r:id="rId8" w:history="1">
        <w:r w:rsidR="00F80B98" w:rsidRPr="00056639">
          <w:rPr>
            <w:rStyle w:val="Hyperlink"/>
            <w:lang w:eastAsia="x-none"/>
          </w:rPr>
          <w:t>www.ndis.gov.au/resources</w:t>
        </w:r>
      </w:hyperlink>
      <w:r w:rsidR="00F80B98">
        <w:rPr>
          <w:lang w:eastAsia="x-none"/>
        </w:rPr>
        <w:t xml:space="preserve"> </w:t>
      </w:r>
    </w:p>
    <w:p w14:paraId="74E8FB73" w14:textId="627D4420" w:rsidR="00F80B98" w:rsidRDefault="00F80B98" w:rsidP="00F80B98">
      <w:pPr>
        <w:rPr>
          <w:lang w:eastAsia="x-none"/>
        </w:rPr>
      </w:pPr>
      <w:r>
        <w:rPr>
          <w:lang w:eastAsia="x-none"/>
        </w:rPr>
        <w:t>You can ask for help to read this fact sheet.</w:t>
      </w:r>
    </w:p>
    <w:p w14:paraId="1FE6244C" w14:textId="45E33F2B" w:rsidR="00F80B98" w:rsidRDefault="00F80B98" w:rsidP="00F80B98">
      <w:pPr>
        <w:rPr>
          <w:lang w:eastAsia="x-none"/>
        </w:rPr>
      </w:pPr>
      <w:r>
        <w:rPr>
          <w:lang w:eastAsia="x-none"/>
        </w:rPr>
        <w:t>A friend, family member or support person may be able to help you.</w:t>
      </w:r>
    </w:p>
    <w:p w14:paraId="39FB210C" w14:textId="77777777" w:rsidR="00F80B98" w:rsidRDefault="00F80B98">
      <w:pPr>
        <w:spacing w:before="0" w:after="0" w:line="240" w:lineRule="auto"/>
        <w:rPr>
          <w:lang w:eastAsia="x-none"/>
        </w:rPr>
      </w:pPr>
      <w:r>
        <w:rPr>
          <w:lang w:eastAsia="x-none"/>
        </w:rPr>
        <w:br w:type="page"/>
      </w:r>
    </w:p>
    <w:p w14:paraId="42049C0C" w14:textId="473AEBB7" w:rsidR="00F80B98" w:rsidRDefault="00F80B98" w:rsidP="00F80B98">
      <w:pPr>
        <w:pStyle w:val="Heading2"/>
      </w:pPr>
      <w:bookmarkStart w:id="75" w:name="_Toc152675604"/>
      <w:r w:rsidRPr="00F80B98">
        <w:lastRenderedPageBreak/>
        <w:t>What is in this fact sheet?</w:t>
      </w:r>
      <w:bookmarkEnd w:id="75"/>
    </w:p>
    <w:p w14:paraId="5599D05F" w14:textId="0EE3E6A0" w:rsidR="00504D52" w:rsidRDefault="00504D5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u \t "Heading 2,1,Title,1" </w:instrText>
      </w:r>
      <w:r>
        <w:rPr>
          <w:lang w:val="x-none" w:eastAsia="x-none"/>
        </w:rPr>
        <w:fldChar w:fldCharType="separate"/>
      </w:r>
      <w:hyperlink w:anchor="_Toc152675605" w:history="1">
        <w:r w:rsidRPr="007018E7">
          <w:rPr>
            <w:rStyle w:val="Hyperlink"/>
          </w:rPr>
          <w:t>About nomine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6756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12FD2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8DBA4A2" w14:textId="746FC695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06" w:history="1">
        <w:r w:rsidR="00504D52" w:rsidRPr="007018E7">
          <w:rPr>
            <w:rStyle w:val="Hyperlink"/>
          </w:rPr>
          <w:t>The types of nominees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06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5</w:t>
        </w:r>
        <w:r w:rsidR="00504D52">
          <w:rPr>
            <w:webHidden/>
          </w:rPr>
          <w:fldChar w:fldCharType="end"/>
        </w:r>
      </w:hyperlink>
    </w:p>
    <w:p w14:paraId="6D477F57" w14:textId="7A19F174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07" w:history="1">
        <w:r w:rsidR="00504D52" w:rsidRPr="007018E7">
          <w:rPr>
            <w:rStyle w:val="Hyperlink"/>
          </w:rPr>
          <w:t>What nominees need to do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07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6</w:t>
        </w:r>
        <w:r w:rsidR="00504D52">
          <w:rPr>
            <w:webHidden/>
          </w:rPr>
          <w:fldChar w:fldCharType="end"/>
        </w:r>
      </w:hyperlink>
    </w:p>
    <w:p w14:paraId="6AED180D" w14:textId="6D73922C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08" w:history="1">
        <w:r w:rsidR="00504D52" w:rsidRPr="007018E7">
          <w:rPr>
            <w:rStyle w:val="Hyperlink"/>
          </w:rPr>
          <w:t>How you can get a nominee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08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7</w:t>
        </w:r>
        <w:r w:rsidR="00504D52">
          <w:rPr>
            <w:webHidden/>
          </w:rPr>
          <w:fldChar w:fldCharType="end"/>
        </w:r>
      </w:hyperlink>
    </w:p>
    <w:p w14:paraId="24C096D9" w14:textId="3264D1B6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09" w:history="1">
        <w:r w:rsidR="00504D52" w:rsidRPr="007018E7">
          <w:rPr>
            <w:rStyle w:val="Hyperlink"/>
          </w:rPr>
          <w:t>How to change or cancel your nominee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09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8</w:t>
        </w:r>
        <w:r w:rsidR="00504D52">
          <w:rPr>
            <w:webHidden/>
          </w:rPr>
          <w:fldChar w:fldCharType="end"/>
        </w:r>
      </w:hyperlink>
    </w:p>
    <w:p w14:paraId="0B67BA82" w14:textId="55C89C41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10" w:history="1">
        <w:r w:rsidR="00504D52" w:rsidRPr="007018E7">
          <w:rPr>
            <w:rStyle w:val="Hyperlink"/>
          </w:rPr>
          <w:t>What you can do if something goes wrong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10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9</w:t>
        </w:r>
        <w:r w:rsidR="00504D52">
          <w:rPr>
            <w:webHidden/>
          </w:rPr>
          <w:fldChar w:fldCharType="end"/>
        </w:r>
      </w:hyperlink>
    </w:p>
    <w:p w14:paraId="256ABF21" w14:textId="340D76A8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11" w:history="1">
        <w:r w:rsidR="00504D52" w:rsidRPr="007018E7">
          <w:rPr>
            <w:rStyle w:val="Hyperlink"/>
          </w:rPr>
          <w:t>More information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11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10</w:t>
        </w:r>
        <w:r w:rsidR="00504D52">
          <w:rPr>
            <w:webHidden/>
          </w:rPr>
          <w:fldChar w:fldCharType="end"/>
        </w:r>
      </w:hyperlink>
    </w:p>
    <w:p w14:paraId="0B332DC8" w14:textId="5CC50528" w:rsidR="00504D52" w:rsidRDefault="00012FD2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675612" w:history="1">
        <w:r w:rsidR="00504D52" w:rsidRPr="007018E7">
          <w:rPr>
            <w:rStyle w:val="Hyperlink"/>
          </w:rPr>
          <w:t>Word list</w:t>
        </w:r>
        <w:r w:rsidR="00504D52">
          <w:rPr>
            <w:webHidden/>
          </w:rPr>
          <w:tab/>
        </w:r>
        <w:r w:rsidR="00504D52">
          <w:rPr>
            <w:webHidden/>
          </w:rPr>
          <w:fldChar w:fldCharType="begin"/>
        </w:r>
        <w:r w:rsidR="00504D52">
          <w:rPr>
            <w:webHidden/>
          </w:rPr>
          <w:instrText xml:space="preserve"> PAGEREF _Toc152675612 \h </w:instrText>
        </w:r>
        <w:r w:rsidR="00504D52">
          <w:rPr>
            <w:webHidden/>
          </w:rPr>
        </w:r>
        <w:r w:rsidR="00504D52">
          <w:rPr>
            <w:webHidden/>
          </w:rPr>
          <w:fldChar w:fldCharType="separate"/>
        </w:r>
        <w:r>
          <w:rPr>
            <w:webHidden/>
          </w:rPr>
          <w:t>11</w:t>
        </w:r>
        <w:r w:rsidR="00504D52">
          <w:rPr>
            <w:webHidden/>
          </w:rPr>
          <w:fldChar w:fldCharType="end"/>
        </w:r>
      </w:hyperlink>
    </w:p>
    <w:p w14:paraId="5A5C1982" w14:textId="45700E7F" w:rsidR="00F80B98" w:rsidRDefault="00504D52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F80B98">
        <w:rPr>
          <w:lang w:val="x-none" w:eastAsia="x-none"/>
        </w:rPr>
        <w:br w:type="page"/>
      </w:r>
    </w:p>
    <w:p w14:paraId="5D305D51" w14:textId="68E5BB7D" w:rsidR="00F80B98" w:rsidRDefault="00F80B98" w:rsidP="00F80B98">
      <w:pPr>
        <w:pStyle w:val="Heading2"/>
      </w:pPr>
      <w:bookmarkStart w:id="76" w:name="_Toc152675605"/>
      <w:r w:rsidRPr="00F80B98">
        <w:lastRenderedPageBreak/>
        <w:t>About nominees</w:t>
      </w:r>
      <w:bookmarkEnd w:id="76"/>
    </w:p>
    <w:p w14:paraId="62690AC4" w14:textId="14312BBB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If you are 18 or older, you can make your own decisions about the</w:t>
      </w:r>
      <w:r w:rsidR="00D55849">
        <w:rPr>
          <w:lang w:eastAsia="x-none"/>
        </w:rPr>
        <w:t> </w:t>
      </w:r>
      <w:r w:rsidRPr="00F80B98">
        <w:rPr>
          <w:lang w:val="x-none" w:eastAsia="x-none"/>
        </w:rPr>
        <w:t>National</w:t>
      </w:r>
      <w:r w:rsidR="00D55849">
        <w:rPr>
          <w:lang w:eastAsia="x-none"/>
        </w:rPr>
        <w:t> </w:t>
      </w:r>
      <w:r w:rsidRPr="00F80B98">
        <w:rPr>
          <w:lang w:val="x-none" w:eastAsia="x-none"/>
        </w:rPr>
        <w:t>Disability Insurance Scheme (NDIS).</w:t>
      </w:r>
    </w:p>
    <w:p w14:paraId="72CEEAA0" w14:textId="7777777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 xml:space="preserve">But you can choose to have a </w:t>
      </w:r>
      <w:r w:rsidRPr="00F80B98">
        <w:rPr>
          <w:rStyle w:val="Strong"/>
          <w:lang w:val="x-none" w:eastAsia="x-none"/>
        </w:rPr>
        <w:t>nominee</w:t>
      </w:r>
      <w:r w:rsidRPr="00F80B98">
        <w:rPr>
          <w:lang w:val="x-none" w:eastAsia="x-none"/>
        </w:rPr>
        <w:t xml:space="preserve"> if you:</w:t>
      </w:r>
    </w:p>
    <w:p w14:paraId="070BEBC6" w14:textId="77777777" w:rsidR="00F80B98" w:rsidRPr="00F80B98" w:rsidRDefault="00F80B98" w:rsidP="00F80B98">
      <w:pPr>
        <w:pStyle w:val="ListParagraph"/>
      </w:pPr>
      <w:r w:rsidRPr="00F80B98">
        <w:t xml:space="preserve">cannot make decisions, even with </w:t>
      </w:r>
      <w:proofErr w:type="gramStart"/>
      <w:r w:rsidRPr="00F80B98">
        <w:t>support</w:t>
      </w:r>
      <w:proofErr w:type="gramEnd"/>
    </w:p>
    <w:p w14:paraId="6F60B0EA" w14:textId="77777777" w:rsidR="00F80B98" w:rsidRPr="00F80B98" w:rsidRDefault="00F80B98" w:rsidP="00F80B98">
      <w:pPr>
        <w:pStyle w:val="ListParagraph"/>
      </w:pPr>
      <w:r w:rsidRPr="00F80B98">
        <w:t>do not want to make decisions.</w:t>
      </w:r>
    </w:p>
    <w:p w14:paraId="6B7004BB" w14:textId="7777777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 xml:space="preserve">A nominee is someone you choose to: </w:t>
      </w:r>
    </w:p>
    <w:p w14:paraId="4372605C" w14:textId="77777777" w:rsidR="00F80B98" w:rsidRPr="00F80B98" w:rsidRDefault="00F80B98" w:rsidP="00F80B98">
      <w:pPr>
        <w:pStyle w:val="ListParagraph"/>
      </w:pPr>
      <w:r w:rsidRPr="00F80B98">
        <w:t xml:space="preserve">make decisions for </w:t>
      </w:r>
      <w:proofErr w:type="gramStart"/>
      <w:r w:rsidRPr="00F80B98">
        <w:t>you</w:t>
      </w:r>
      <w:proofErr w:type="gramEnd"/>
      <w:r w:rsidRPr="00F80B98">
        <w:t xml:space="preserve"> </w:t>
      </w:r>
    </w:p>
    <w:p w14:paraId="15E78EF4" w14:textId="77777777" w:rsidR="00F80B98" w:rsidRPr="00F80B98" w:rsidRDefault="00F80B98" w:rsidP="00F80B98">
      <w:pPr>
        <w:pStyle w:val="ListParagraph"/>
      </w:pPr>
      <w:r w:rsidRPr="00F80B98">
        <w:t>do things for you.</w:t>
      </w:r>
    </w:p>
    <w:p w14:paraId="65689A6C" w14:textId="5EC23ADF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 xml:space="preserve">A nominee can also make decisions for a </w:t>
      </w:r>
      <w:r w:rsidRPr="00F80B98">
        <w:rPr>
          <w:rStyle w:val="Strong"/>
          <w:lang w:val="x-none" w:eastAsia="x-none"/>
        </w:rPr>
        <w:t>participant</w:t>
      </w:r>
      <w:r w:rsidRPr="00F80B98">
        <w:rPr>
          <w:lang w:val="x-none" w:eastAsia="x-none"/>
        </w:rPr>
        <w:t>.</w:t>
      </w:r>
    </w:p>
    <w:p w14:paraId="7F3219D0" w14:textId="78F9039D" w:rsid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Participants are people with disability who take part in the NDIS.</w:t>
      </w:r>
    </w:p>
    <w:p w14:paraId="5AF7AAE7" w14:textId="20B0B6B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You can ask people you trust to be your nominee.</w:t>
      </w:r>
    </w:p>
    <w:p w14:paraId="6A645999" w14:textId="7777777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For example, a family member or a friend.</w:t>
      </w:r>
    </w:p>
    <w:p w14:paraId="26CE4230" w14:textId="7777777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We can also connect you to people who can be your nominee.</w:t>
      </w:r>
    </w:p>
    <w:p w14:paraId="51CDEBBA" w14:textId="77777777" w:rsidR="00F80B98" w:rsidRPr="00F80B98" w:rsidRDefault="00F80B98" w:rsidP="00F80B98">
      <w:pPr>
        <w:rPr>
          <w:lang w:val="x-none" w:eastAsia="x-none"/>
        </w:rPr>
      </w:pPr>
      <w:r w:rsidRPr="00F80B98">
        <w:rPr>
          <w:lang w:val="x-none" w:eastAsia="x-none"/>
        </w:rPr>
        <w:t>You can find out more about nominees on the NDIS website.</w:t>
      </w:r>
    </w:p>
    <w:p w14:paraId="01B26BB8" w14:textId="42AA9B97" w:rsidR="00F80B98" w:rsidRDefault="00012FD2" w:rsidP="00F80B98">
      <w:pPr>
        <w:rPr>
          <w:lang w:val="x-none" w:eastAsia="x-none"/>
        </w:rPr>
      </w:pPr>
      <w:hyperlink r:id="rId9" w:history="1">
        <w:r w:rsidR="00F80B98" w:rsidRPr="00F80B98">
          <w:rPr>
            <w:rStyle w:val="Hyperlink"/>
            <w:lang w:val="x-none" w:eastAsia="x-none"/>
          </w:rPr>
          <w:t>ourguidelines.ndis.gov.au/appointing-nominee</w:t>
        </w:r>
      </w:hyperlink>
    </w:p>
    <w:p w14:paraId="5803430E" w14:textId="10B382BA" w:rsidR="00F80B98" w:rsidRDefault="00F80B98" w:rsidP="00F80B98">
      <w:pPr>
        <w:pStyle w:val="Heading3"/>
      </w:pPr>
      <w:r w:rsidRPr="00F80B98">
        <w:t xml:space="preserve">Help to make </w:t>
      </w:r>
      <w:proofErr w:type="gramStart"/>
      <w:r w:rsidRPr="00F80B98">
        <w:t>decisions</w:t>
      </w:r>
      <w:proofErr w:type="gramEnd"/>
    </w:p>
    <w:p w14:paraId="539F7178" w14:textId="7B00B1ED" w:rsidR="00F80B98" w:rsidRDefault="00F80B98" w:rsidP="00F80B98">
      <w:r>
        <w:t>Everyone needs support to make decisions sometimes.</w:t>
      </w:r>
    </w:p>
    <w:p w14:paraId="3A03C609" w14:textId="64B6C1B7" w:rsidR="00F80B98" w:rsidRDefault="00F80B98" w:rsidP="00F80B98">
      <w:r>
        <w:t xml:space="preserve">You do not need to have a nominee to have help to make decisions. </w:t>
      </w:r>
    </w:p>
    <w:p w14:paraId="3DD1193E" w14:textId="77777777" w:rsidR="00F80B98" w:rsidRDefault="00F80B98" w:rsidP="00F80B98">
      <w:r>
        <w:t>You can ask people you trust to help you.</w:t>
      </w:r>
    </w:p>
    <w:p w14:paraId="19C22E6D" w14:textId="2247E398" w:rsidR="00D55849" w:rsidRDefault="00F80B98" w:rsidP="00F80B98">
      <w:r>
        <w:t>You can also ask us to connect you to people who can support you to</w:t>
      </w:r>
      <w:r w:rsidR="00D55849">
        <w:t> </w:t>
      </w:r>
      <w:r>
        <w:t>make decisions.</w:t>
      </w:r>
    </w:p>
    <w:p w14:paraId="3AF30E18" w14:textId="77777777" w:rsidR="00D55849" w:rsidRDefault="00D55849">
      <w:pPr>
        <w:spacing w:before="0" w:after="0" w:line="240" w:lineRule="auto"/>
      </w:pPr>
      <w:r>
        <w:br w:type="page"/>
      </w:r>
    </w:p>
    <w:p w14:paraId="497BC957" w14:textId="3902F7FE" w:rsidR="00F80B98" w:rsidRDefault="00F80B98" w:rsidP="00F80B98">
      <w:r>
        <w:lastRenderedPageBreak/>
        <w:t xml:space="preserve">You can give your </w:t>
      </w:r>
      <w:r w:rsidRPr="00D55849">
        <w:rPr>
          <w:rStyle w:val="Strong"/>
        </w:rPr>
        <w:t>consent</w:t>
      </w:r>
      <w:r>
        <w:t xml:space="preserve"> for someone to help you make decisions about</w:t>
      </w:r>
      <w:r w:rsidR="00D55849">
        <w:t> </w:t>
      </w:r>
      <w:r>
        <w:t>the NDIS.</w:t>
      </w:r>
    </w:p>
    <w:p w14:paraId="55EA44D0" w14:textId="5232639E" w:rsidR="00F80B98" w:rsidRPr="00D55849" w:rsidRDefault="00F80B98" w:rsidP="00F80B98">
      <w:pPr>
        <w:rPr>
          <w:spacing w:val="-4"/>
        </w:rPr>
      </w:pPr>
      <w:r w:rsidRPr="00D55849">
        <w:rPr>
          <w:spacing w:val="-4"/>
        </w:rPr>
        <w:t>When you give your consent, you say it is okay for someone to do something.</w:t>
      </w:r>
    </w:p>
    <w:p w14:paraId="175EBAC1" w14:textId="77777777" w:rsidR="00F80B98" w:rsidRDefault="00F80B98" w:rsidP="00F80B98">
      <w:r>
        <w:t>This includes doing things for you.</w:t>
      </w:r>
    </w:p>
    <w:p w14:paraId="282F33C4" w14:textId="77777777" w:rsidR="00F80B98" w:rsidRDefault="00F80B98" w:rsidP="00F80B98">
      <w:r>
        <w:t>You can find out more about giving your consent on the NDIS website.</w:t>
      </w:r>
    </w:p>
    <w:p w14:paraId="52132A26" w14:textId="2C5E6547" w:rsidR="00F80B98" w:rsidRDefault="00012FD2" w:rsidP="00F80B98">
      <w:hyperlink r:id="rId10" w:history="1">
        <w:r w:rsidR="00F80B98" w:rsidRPr="00056639">
          <w:rPr>
            <w:rStyle w:val="Hyperlink"/>
          </w:rPr>
          <w:t>www.ndis.gov.au/consent-forms</w:t>
        </w:r>
      </w:hyperlink>
      <w:r w:rsidR="00F80B98">
        <w:t xml:space="preserve"> </w:t>
      </w:r>
    </w:p>
    <w:p w14:paraId="48ED9CD3" w14:textId="4AE2D94E" w:rsidR="00F80B98" w:rsidRDefault="00F80B98" w:rsidP="00F80B98">
      <w:pPr>
        <w:pStyle w:val="Heading3"/>
      </w:pPr>
      <w:r w:rsidRPr="00F80B98">
        <w:t>If you are younger than 18</w:t>
      </w:r>
    </w:p>
    <w:p w14:paraId="585938BC" w14:textId="77777777" w:rsidR="00F80B98" w:rsidRDefault="00F80B98" w:rsidP="00F80B98">
      <w:r>
        <w:t>You must be 18 years old to:</w:t>
      </w:r>
    </w:p>
    <w:p w14:paraId="71E27224" w14:textId="77777777" w:rsidR="00F80B98" w:rsidRDefault="00F80B98" w:rsidP="00F80B98">
      <w:pPr>
        <w:pStyle w:val="ListParagraph"/>
      </w:pPr>
      <w:r>
        <w:t xml:space="preserve">make decisions about how you work with the </w:t>
      </w:r>
      <w:proofErr w:type="gramStart"/>
      <w:r>
        <w:t>NDIS</w:t>
      </w:r>
      <w:proofErr w:type="gramEnd"/>
    </w:p>
    <w:p w14:paraId="1741B3DC" w14:textId="77777777" w:rsidR="00F80B98" w:rsidRDefault="00F80B98" w:rsidP="00F80B98">
      <w:pPr>
        <w:pStyle w:val="ListParagraph"/>
      </w:pPr>
      <w:r>
        <w:t>choose a nominee.</w:t>
      </w:r>
    </w:p>
    <w:p w14:paraId="4E9DBE3C" w14:textId="731FBD2A" w:rsidR="00F80B98" w:rsidRDefault="00F80B98" w:rsidP="00F80B98">
      <w:r>
        <w:t>If you are younger than 18 years old, a child representative will</w:t>
      </w:r>
      <w:r w:rsidR="00D55849">
        <w:t> </w:t>
      </w:r>
      <w:r>
        <w:t>support</w:t>
      </w:r>
      <w:r w:rsidR="00D55849">
        <w:t> </w:t>
      </w:r>
      <w:r>
        <w:t>you</w:t>
      </w:r>
      <w:r w:rsidR="00D55849">
        <w:t> </w:t>
      </w:r>
      <w:r>
        <w:t>instead.</w:t>
      </w:r>
    </w:p>
    <w:p w14:paraId="1497F04C" w14:textId="232D41C0" w:rsidR="00F80B98" w:rsidRDefault="00F80B98" w:rsidP="00F80B98">
      <w:r>
        <w:t>A child representative is an adult who makes decisions about the NDIS for</w:t>
      </w:r>
      <w:r w:rsidR="00D55849">
        <w:t> </w:t>
      </w:r>
      <w:r>
        <w:t>a child participant.</w:t>
      </w:r>
    </w:p>
    <w:p w14:paraId="23EA47B0" w14:textId="77777777" w:rsidR="00F80B98" w:rsidRDefault="00F80B98" w:rsidP="00F80B98">
      <w:r>
        <w:t>You can find out more about child representatives on the NDIS website.</w:t>
      </w:r>
    </w:p>
    <w:p w14:paraId="30BAB3C6" w14:textId="46C9EA6D" w:rsidR="00F80B98" w:rsidRDefault="00012FD2" w:rsidP="00F80B98">
      <w:hyperlink r:id="rId11" w:history="1">
        <w:r w:rsidR="00F80B98" w:rsidRPr="00F80B98">
          <w:rPr>
            <w:rStyle w:val="Hyperlink"/>
          </w:rPr>
          <w:t>ourguidelines.ndis.gov.au/child-representatives</w:t>
        </w:r>
      </w:hyperlink>
    </w:p>
    <w:p w14:paraId="383EFBD8" w14:textId="63506F53" w:rsidR="00F80B98" w:rsidRDefault="00F80B98">
      <w:pPr>
        <w:spacing w:before="0" w:after="0" w:line="240" w:lineRule="auto"/>
      </w:pPr>
      <w:r>
        <w:br w:type="page"/>
      </w:r>
    </w:p>
    <w:p w14:paraId="1FCBA589" w14:textId="7931D216" w:rsidR="00F80B98" w:rsidRDefault="00F80B98" w:rsidP="00D55849">
      <w:pPr>
        <w:pStyle w:val="Heading2"/>
        <w:spacing w:before="480" w:after="0"/>
      </w:pPr>
      <w:bookmarkStart w:id="77" w:name="_Toc152675606"/>
      <w:r w:rsidRPr="00F80B98">
        <w:lastRenderedPageBreak/>
        <w:t>The types of nominees</w:t>
      </w:r>
      <w:bookmarkEnd w:id="77"/>
    </w:p>
    <w:p w14:paraId="3EC40B3E" w14:textId="77777777" w:rsidR="00F80B98" w:rsidRPr="00F80B98" w:rsidRDefault="00F80B98" w:rsidP="00D55849">
      <w:pPr>
        <w:spacing w:before="0" w:after="60"/>
        <w:rPr>
          <w:lang w:val="x-none" w:eastAsia="x-none"/>
        </w:rPr>
      </w:pPr>
      <w:r w:rsidRPr="00F80B98">
        <w:rPr>
          <w:lang w:val="x-none" w:eastAsia="x-none"/>
        </w:rPr>
        <w:t>There are 2 different types of nominees:</w:t>
      </w:r>
    </w:p>
    <w:p w14:paraId="01F0313A" w14:textId="77777777" w:rsidR="00F80B98" w:rsidRPr="00F80B98" w:rsidRDefault="00F80B98" w:rsidP="00D55849">
      <w:pPr>
        <w:pStyle w:val="ListParagraph"/>
        <w:spacing w:before="60" w:after="180"/>
      </w:pPr>
      <w:r w:rsidRPr="00F80B98">
        <w:t>a plan nominee</w:t>
      </w:r>
    </w:p>
    <w:p w14:paraId="769D4087" w14:textId="77777777" w:rsidR="00F80B98" w:rsidRPr="00F80B98" w:rsidRDefault="00F80B98" w:rsidP="00D55849">
      <w:pPr>
        <w:pStyle w:val="ListParagraph"/>
        <w:spacing w:before="60" w:after="180"/>
      </w:pPr>
      <w:r w:rsidRPr="00F80B98">
        <w:t>a correspondence nominee.</w:t>
      </w:r>
    </w:p>
    <w:p w14:paraId="5F4BA101" w14:textId="46FED670" w:rsidR="00F80B98" w:rsidRPr="00F80B98" w:rsidRDefault="00F80B98" w:rsidP="00D55849">
      <w:pPr>
        <w:spacing w:before="60" w:after="60"/>
        <w:rPr>
          <w:lang w:val="x-none" w:eastAsia="x-none"/>
        </w:rPr>
      </w:pPr>
      <w:r w:rsidRPr="00F80B98">
        <w:rPr>
          <w:lang w:val="x-none" w:eastAsia="x-none"/>
        </w:rPr>
        <w:t>You can choose to have one person as your nominee.</w:t>
      </w:r>
    </w:p>
    <w:p w14:paraId="6B964F0A" w14:textId="39756EC3" w:rsidR="00F80B98" w:rsidRDefault="00F80B98" w:rsidP="00D55849">
      <w:pPr>
        <w:spacing w:before="60" w:after="60"/>
        <w:rPr>
          <w:lang w:val="x-none" w:eastAsia="x-none"/>
        </w:rPr>
      </w:pPr>
      <w:r w:rsidRPr="00F80B98">
        <w:rPr>
          <w:lang w:val="x-none" w:eastAsia="x-none"/>
        </w:rPr>
        <w:t>Or you can choose to have different people as your nominees.</w:t>
      </w:r>
    </w:p>
    <w:p w14:paraId="63761C88" w14:textId="2CDA249B" w:rsidR="00F80B98" w:rsidRPr="00F80B98" w:rsidRDefault="00F80B98" w:rsidP="00D55849">
      <w:pPr>
        <w:spacing w:before="60" w:after="60"/>
        <w:rPr>
          <w:lang w:val="x-none" w:eastAsia="x-none"/>
        </w:rPr>
      </w:pPr>
      <w:r w:rsidRPr="00F80B98">
        <w:rPr>
          <w:lang w:val="x-none" w:eastAsia="x-none"/>
        </w:rPr>
        <w:t>But our rules say that you can only have one nominee who manages your</w:t>
      </w:r>
      <w:r w:rsidR="00D55849">
        <w:rPr>
          <w:lang w:eastAsia="x-none"/>
        </w:rPr>
        <w:t> </w:t>
      </w:r>
      <w:r w:rsidRPr="00D55849">
        <w:rPr>
          <w:rStyle w:val="Strong"/>
        </w:rPr>
        <w:t>funding</w:t>
      </w:r>
      <w:r w:rsidRPr="00F80B98">
        <w:rPr>
          <w:lang w:val="x-none" w:eastAsia="x-none"/>
        </w:rPr>
        <w:t>.</w:t>
      </w:r>
    </w:p>
    <w:p w14:paraId="1B3C9919" w14:textId="47FD0473" w:rsidR="00F80B98" w:rsidRDefault="00F80B98" w:rsidP="00D55849">
      <w:pPr>
        <w:spacing w:before="60" w:after="60"/>
        <w:rPr>
          <w:lang w:val="x-none" w:eastAsia="x-none"/>
        </w:rPr>
      </w:pPr>
      <w:r w:rsidRPr="00F80B98">
        <w:rPr>
          <w:lang w:val="x-none" w:eastAsia="x-none"/>
        </w:rPr>
        <w:t>Funding is the money from your plan that pays for the supports and</w:t>
      </w:r>
      <w:r w:rsidR="00D55849">
        <w:rPr>
          <w:lang w:eastAsia="x-none"/>
        </w:rPr>
        <w:t> </w:t>
      </w:r>
      <w:r w:rsidRPr="00F80B98">
        <w:rPr>
          <w:lang w:val="x-none" w:eastAsia="x-none"/>
        </w:rPr>
        <w:t>services you need.</w:t>
      </w:r>
    </w:p>
    <w:p w14:paraId="72464F5E" w14:textId="302A2DE6" w:rsidR="00F80B98" w:rsidRDefault="00F80B98" w:rsidP="00D55849">
      <w:pPr>
        <w:pStyle w:val="Heading3"/>
        <w:spacing w:before="360" w:after="0"/>
      </w:pPr>
      <w:r w:rsidRPr="00F80B98">
        <w:t>Plan nominee</w:t>
      </w:r>
    </w:p>
    <w:p w14:paraId="715EDAB5" w14:textId="77777777" w:rsidR="00F80B98" w:rsidRDefault="00F80B98" w:rsidP="00D55849">
      <w:pPr>
        <w:spacing w:before="0" w:after="60"/>
      </w:pPr>
      <w:r>
        <w:t xml:space="preserve">A plan nominee can make decisions about your </w:t>
      </w:r>
      <w:r w:rsidRPr="00F80B98">
        <w:rPr>
          <w:rStyle w:val="Strong"/>
        </w:rPr>
        <w:t>NDIS plan</w:t>
      </w:r>
      <w:r>
        <w:t>.</w:t>
      </w:r>
    </w:p>
    <w:p w14:paraId="5EF938A1" w14:textId="77777777" w:rsidR="00F80B98" w:rsidRDefault="00F80B98" w:rsidP="00D55849">
      <w:pPr>
        <w:spacing w:before="60" w:after="60"/>
      </w:pPr>
      <w:r>
        <w:t>Your NDIS plan is a document that has information about:</w:t>
      </w:r>
    </w:p>
    <w:p w14:paraId="19FE6177" w14:textId="77777777" w:rsidR="00F80B98" w:rsidRDefault="00F80B98" w:rsidP="00D55849">
      <w:pPr>
        <w:pStyle w:val="ListParagraph"/>
        <w:spacing w:before="60" w:after="180"/>
      </w:pPr>
      <w:r>
        <w:t xml:space="preserve">you and your goals </w:t>
      </w:r>
    </w:p>
    <w:p w14:paraId="4EEDD810" w14:textId="77777777" w:rsidR="00F80B98" w:rsidRDefault="00F80B98" w:rsidP="00D55849">
      <w:pPr>
        <w:pStyle w:val="ListParagraph"/>
        <w:spacing w:before="60" w:after="180"/>
      </w:pPr>
      <w:r>
        <w:t xml:space="preserve">what support you </w:t>
      </w:r>
      <w:proofErr w:type="gramStart"/>
      <w:r>
        <w:t>need</w:t>
      </w:r>
      <w:proofErr w:type="gramEnd"/>
    </w:p>
    <w:p w14:paraId="1586C2BE" w14:textId="77777777" w:rsidR="00F80B98" w:rsidRDefault="00F80B98" w:rsidP="00D55849">
      <w:pPr>
        <w:pStyle w:val="ListParagraph"/>
        <w:spacing w:before="60" w:after="180"/>
      </w:pPr>
      <w:r>
        <w:t>the funding the NDIS will give you.</w:t>
      </w:r>
    </w:p>
    <w:p w14:paraId="6DE9C032" w14:textId="77777777" w:rsidR="00F80B98" w:rsidRDefault="00F80B98" w:rsidP="00D55849">
      <w:pPr>
        <w:spacing w:before="60" w:after="60"/>
      </w:pPr>
      <w:r>
        <w:t>You can decide how much control your plan nominee has.</w:t>
      </w:r>
    </w:p>
    <w:p w14:paraId="3B7F41D0" w14:textId="77777777" w:rsidR="00F80B98" w:rsidRDefault="00F80B98" w:rsidP="00D55849">
      <w:pPr>
        <w:spacing w:before="60" w:after="60"/>
      </w:pPr>
      <w:r>
        <w:t>For example, you could decide that your plan nominee can:</w:t>
      </w:r>
    </w:p>
    <w:p w14:paraId="1C0CA7F3" w14:textId="77777777" w:rsidR="00F80B98" w:rsidRDefault="00F80B98" w:rsidP="00D55849">
      <w:pPr>
        <w:pStyle w:val="ListParagraph"/>
        <w:spacing w:before="60" w:after="180"/>
      </w:pPr>
      <w:r>
        <w:t xml:space="preserve">change your </w:t>
      </w:r>
      <w:proofErr w:type="gramStart"/>
      <w:r>
        <w:t>plan</w:t>
      </w:r>
      <w:proofErr w:type="gramEnd"/>
    </w:p>
    <w:p w14:paraId="2C93D185" w14:textId="77777777" w:rsidR="00F80B98" w:rsidRDefault="00F80B98" w:rsidP="00D55849">
      <w:pPr>
        <w:pStyle w:val="ListParagraph"/>
        <w:spacing w:before="60" w:after="180"/>
      </w:pPr>
      <w:r>
        <w:t>manage your funding.</w:t>
      </w:r>
    </w:p>
    <w:p w14:paraId="1491DB1D" w14:textId="3DD9B6A8" w:rsidR="00F80B98" w:rsidRDefault="00F80B98" w:rsidP="00D55849">
      <w:pPr>
        <w:spacing w:before="60" w:after="60"/>
      </w:pPr>
      <w:r>
        <w:t>But you might decide that you will still choose the goals in your plan.</w:t>
      </w:r>
    </w:p>
    <w:p w14:paraId="470CAE4B" w14:textId="438B3298" w:rsidR="00F80B98" w:rsidRDefault="00F80B98" w:rsidP="00D55849">
      <w:pPr>
        <w:pStyle w:val="Heading3"/>
        <w:spacing w:before="360" w:after="0"/>
      </w:pPr>
      <w:r w:rsidRPr="00F80B98">
        <w:t>Correspondence nominee</w:t>
      </w:r>
    </w:p>
    <w:p w14:paraId="591AEF23" w14:textId="77777777" w:rsidR="00504D52" w:rsidRDefault="00504D52" w:rsidP="00D55849">
      <w:pPr>
        <w:spacing w:before="0" w:after="60"/>
      </w:pPr>
      <w:r>
        <w:t>A correspondence nominee can communicate with the NDIS for you.</w:t>
      </w:r>
    </w:p>
    <w:p w14:paraId="795502EE" w14:textId="77777777" w:rsidR="00504D52" w:rsidRDefault="00504D52" w:rsidP="00D55849">
      <w:pPr>
        <w:spacing w:before="60" w:after="60"/>
      </w:pPr>
      <w:r>
        <w:t>They can:</w:t>
      </w:r>
    </w:p>
    <w:p w14:paraId="4D5E4FE8" w14:textId="77777777" w:rsidR="00504D52" w:rsidRDefault="00504D52" w:rsidP="00D55849">
      <w:pPr>
        <w:pStyle w:val="ListParagraph"/>
        <w:spacing w:before="60" w:after="180"/>
      </w:pPr>
      <w:r>
        <w:t xml:space="preserve">ask us for </w:t>
      </w:r>
      <w:proofErr w:type="gramStart"/>
      <w:r>
        <w:t>information</w:t>
      </w:r>
      <w:proofErr w:type="gramEnd"/>
    </w:p>
    <w:p w14:paraId="5E9F5E04" w14:textId="362C6367" w:rsidR="00F80B98" w:rsidRPr="00D55849" w:rsidRDefault="00504D52" w:rsidP="00D55849">
      <w:pPr>
        <w:pStyle w:val="ListParagraph"/>
        <w:spacing w:before="60" w:after="180"/>
        <w:ind w:right="-283"/>
        <w:rPr>
          <w:spacing w:val="-4"/>
        </w:rPr>
      </w:pPr>
      <w:r w:rsidRPr="00D55849">
        <w:rPr>
          <w:spacing w:val="-4"/>
        </w:rPr>
        <w:t xml:space="preserve">receive messages that we send to you, like phone calls, </w:t>
      </w:r>
      <w:proofErr w:type="gramStart"/>
      <w:r w:rsidRPr="00D55849">
        <w:rPr>
          <w:spacing w:val="-4"/>
        </w:rPr>
        <w:t>letters</w:t>
      </w:r>
      <w:proofErr w:type="gramEnd"/>
      <w:r w:rsidRPr="00D55849">
        <w:rPr>
          <w:spacing w:val="-4"/>
        </w:rPr>
        <w:t xml:space="preserve"> or emails.</w:t>
      </w:r>
    </w:p>
    <w:p w14:paraId="2DA15B42" w14:textId="77777777" w:rsidR="00504D52" w:rsidRDefault="00504D52" w:rsidP="00504D52">
      <w:pPr>
        <w:pStyle w:val="Heading2"/>
      </w:pPr>
      <w:bookmarkStart w:id="78" w:name="_Toc152675607"/>
      <w:r>
        <w:lastRenderedPageBreak/>
        <w:t>What nominees need to do</w:t>
      </w:r>
      <w:bookmarkEnd w:id="78"/>
    </w:p>
    <w:p w14:paraId="72ECE028" w14:textId="77777777" w:rsidR="00504D52" w:rsidRDefault="00504D52" w:rsidP="00504D52">
      <w:r>
        <w:t xml:space="preserve">Your nominee should work with you to: </w:t>
      </w:r>
    </w:p>
    <w:p w14:paraId="0460524D" w14:textId="77777777" w:rsidR="00504D52" w:rsidRDefault="00504D52" w:rsidP="00504D52">
      <w:pPr>
        <w:pStyle w:val="ListParagraph"/>
      </w:pPr>
      <w:r>
        <w:t xml:space="preserve">find out what you </w:t>
      </w:r>
      <w:proofErr w:type="gramStart"/>
      <w:r>
        <w:t>want</w:t>
      </w:r>
      <w:proofErr w:type="gramEnd"/>
    </w:p>
    <w:p w14:paraId="7E41F982" w14:textId="55848A2C" w:rsidR="00504D52" w:rsidRDefault="00504D52" w:rsidP="00504D52">
      <w:pPr>
        <w:pStyle w:val="ListParagraph"/>
      </w:pPr>
      <w:r>
        <w:t>help you to build your skills so you can make more of</w:t>
      </w:r>
      <w:r w:rsidR="00D55849">
        <w:t> </w:t>
      </w:r>
      <w:r>
        <w:t>your</w:t>
      </w:r>
      <w:r w:rsidR="00D55849">
        <w:t> </w:t>
      </w:r>
      <w:r>
        <w:t>own</w:t>
      </w:r>
      <w:r w:rsidR="00D55849">
        <w:t> </w:t>
      </w:r>
      <w:r>
        <w:t>decisions.</w:t>
      </w:r>
    </w:p>
    <w:p w14:paraId="440DF081" w14:textId="7E17C0BA" w:rsidR="00504D52" w:rsidRDefault="00504D52" w:rsidP="00504D52">
      <w:r>
        <w:t>Your nominee needs to make sure you are part of the decisions they</w:t>
      </w:r>
      <w:r w:rsidR="00D55849">
        <w:t> </w:t>
      </w:r>
      <w:r>
        <w:t>make</w:t>
      </w:r>
      <w:r w:rsidR="00D55849">
        <w:t> </w:t>
      </w:r>
      <w:r>
        <w:t>for you.</w:t>
      </w:r>
    </w:p>
    <w:p w14:paraId="65D05D80" w14:textId="704996B4" w:rsidR="00504D52" w:rsidRPr="00D55849" w:rsidRDefault="00504D52" w:rsidP="00504D52">
      <w:pPr>
        <w:rPr>
          <w:spacing w:val="-4"/>
        </w:rPr>
      </w:pPr>
      <w:r w:rsidRPr="00D55849">
        <w:rPr>
          <w:spacing w:val="-4"/>
        </w:rPr>
        <w:t>You can find out more about what nominees need to do on the NDIS website.</w:t>
      </w:r>
    </w:p>
    <w:p w14:paraId="1F0CBD90" w14:textId="28297084" w:rsidR="00504D52" w:rsidRPr="00012FD2" w:rsidRDefault="00012FD2" w:rsidP="00504D52">
      <w:pPr>
        <w:rPr>
          <w:rStyle w:val="Hyperlink"/>
        </w:rPr>
      </w:pPr>
      <w:r>
        <w:rPr>
          <w:b/>
        </w:rPr>
        <w:fldChar w:fldCharType="begin"/>
      </w:r>
      <w:r>
        <w:rPr>
          <w:b/>
        </w:rPr>
        <w:instrText>HYPERLINK "https://ourguidelines.ndis.gov.au/appointing-nominee"</w:instrText>
      </w:r>
      <w:r>
        <w:rPr>
          <w:b/>
        </w:rPr>
      </w:r>
      <w:r>
        <w:rPr>
          <w:b/>
        </w:rPr>
        <w:fldChar w:fldCharType="separate"/>
      </w:r>
      <w:r w:rsidR="00504D52" w:rsidRPr="00012FD2">
        <w:rPr>
          <w:rStyle w:val="Hyperlink"/>
        </w:rPr>
        <w:t>ourguidelines.ndis.gov.au/appointing-nominee</w:t>
      </w:r>
    </w:p>
    <w:p w14:paraId="212D54D4" w14:textId="17675A7B" w:rsidR="00504D52" w:rsidRDefault="00012FD2" w:rsidP="00504D52">
      <w:pPr>
        <w:pStyle w:val="Heading3"/>
      </w:pPr>
      <w:r>
        <w:rPr>
          <w:rFonts w:cs="Tahoma"/>
          <w:sz w:val="28"/>
          <w:szCs w:val="22"/>
        </w:rPr>
        <w:fldChar w:fldCharType="end"/>
      </w:r>
      <w:r w:rsidR="00504D52" w:rsidRPr="00504D52">
        <w:t>Conflicts of interest</w:t>
      </w:r>
    </w:p>
    <w:p w14:paraId="0A3B933A" w14:textId="2A51A7FF" w:rsidR="00504D52" w:rsidRDefault="00504D52" w:rsidP="00504D52">
      <w:r>
        <w:t xml:space="preserve">A </w:t>
      </w:r>
      <w:r w:rsidRPr="00504D52">
        <w:rPr>
          <w:rStyle w:val="Strong"/>
        </w:rPr>
        <w:t>conflict of interest</w:t>
      </w:r>
      <w:r>
        <w:t xml:space="preserve"> is when someone could affect a </w:t>
      </w:r>
      <w:proofErr w:type="gramStart"/>
      <w:r>
        <w:t>decision</w:t>
      </w:r>
      <w:proofErr w:type="gramEnd"/>
      <w:r>
        <w:t xml:space="preserve"> so</w:t>
      </w:r>
      <w:r w:rsidR="00D55849">
        <w:t> </w:t>
      </w:r>
      <w:r>
        <w:t>the</w:t>
      </w:r>
      <w:r w:rsidR="00D55849">
        <w:t> </w:t>
      </w:r>
      <w:r>
        <w:t>result is better for them.</w:t>
      </w:r>
    </w:p>
    <w:p w14:paraId="2A8BBBD0" w14:textId="77777777" w:rsidR="00504D52" w:rsidRDefault="00504D52" w:rsidP="00504D52">
      <w:r>
        <w:t>For example, if your nominee also gets paid to provide supports to you.</w:t>
      </w:r>
    </w:p>
    <w:p w14:paraId="4DB0E6B0" w14:textId="77777777" w:rsidR="00504D52" w:rsidRDefault="00504D52" w:rsidP="00504D52">
      <w:r>
        <w:t>Your nominee must tell us if they have any conflicts of interest.</w:t>
      </w:r>
    </w:p>
    <w:p w14:paraId="168EDCC2" w14:textId="77777777" w:rsidR="00504D52" w:rsidRDefault="00504D52" w:rsidP="00504D52">
      <w:r>
        <w:t>They can still be your nominee.</w:t>
      </w:r>
    </w:p>
    <w:p w14:paraId="01B7CAC2" w14:textId="77777777" w:rsidR="00504D52" w:rsidRDefault="00504D52" w:rsidP="00504D52">
      <w:r>
        <w:t>But it’s important that:</w:t>
      </w:r>
    </w:p>
    <w:p w14:paraId="02EA2482" w14:textId="77777777" w:rsidR="00504D52" w:rsidRDefault="00504D52" w:rsidP="00504D52">
      <w:pPr>
        <w:pStyle w:val="ListParagraph"/>
      </w:pPr>
      <w:r>
        <w:t xml:space="preserve">you know about their conflict of </w:t>
      </w:r>
      <w:proofErr w:type="gramStart"/>
      <w:r>
        <w:t>interest</w:t>
      </w:r>
      <w:proofErr w:type="gramEnd"/>
    </w:p>
    <w:p w14:paraId="6B875343" w14:textId="77777777" w:rsidR="00504D52" w:rsidRDefault="00504D52" w:rsidP="00504D52">
      <w:pPr>
        <w:pStyle w:val="ListParagraph"/>
      </w:pPr>
      <w:r>
        <w:t xml:space="preserve">they tell us how they will manage </w:t>
      </w:r>
      <w:proofErr w:type="gramStart"/>
      <w:r>
        <w:t>it</w:t>
      </w:r>
      <w:proofErr w:type="gramEnd"/>
    </w:p>
    <w:p w14:paraId="6C376B62" w14:textId="256F6A2B" w:rsidR="00D55849" w:rsidRDefault="00504D52" w:rsidP="008755B1">
      <w:pPr>
        <w:pStyle w:val="ListParagraph"/>
      </w:pPr>
      <w:r>
        <w:t>you trust that they will give you good support.</w:t>
      </w:r>
    </w:p>
    <w:p w14:paraId="3E48CC69" w14:textId="77777777" w:rsidR="00D55849" w:rsidRDefault="00D55849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D874B03" w14:textId="77777777" w:rsidR="00504D52" w:rsidRDefault="00504D52" w:rsidP="00504D52">
      <w:pPr>
        <w:pStyle w:val="Heading2"/>
      </w:pPr>
      <w:bookmarkStart w:id="79" w:name="_Toc152675608"/>
      <w:r>
        <w:lastRenderedPageBreak/>
        <w:t>How you can get a nominee</w:t>
      </w:r>
      <w:bookmarkEnd w:id="79"/>
    </w:p>
    <w:p w14:paraId="2BD802F8" w14:textId="77777777" w:rsidR="00504D52" w:rsidRDefault="00504D52" w:rsidP="00504D52">
      <w:r>
        <w:t xml:space="preserve">You can talk to </w:t>
      </w:r>
      <w:proofErr w:type="gramStart"/>
      <w:r>
        <w:t>your my</w:t>
      </w:r>
      <w:proofErr w:type="gramEnd"/>
      <w:r>
        <w:t xml:space="preserve"> NDIS contact if you want to choose a nominee.</w:t>
      </w:r>
    </w:p>
    <w:p w14:paraId="4A604856" w14:textId="712F366B" w:rsidR="00504D52" w:rsidRPr="00D55849" w:rsidRDefault="00504D52" w:rsidP="00504D52">
      <w:pPr>
        <w:rPr>
          <w:spacing w:val="-4"/>
        </w:rPr>
      </w:pPr>
      <w:proofErr w:type="gramStart"/>
      <w:r w:rsidRPr="00D55849">
        <w:rPr>
          <w:spacing w:val="-4"/>
        </w:rPr>
        <w:t>Your</w:t>
      </w:r>
      <w:proofErr w:type="gramEnd"/>
      <w:r w:rsidRPr="00D55849">
        <w:rPr>
          <w:spacing w:val="-4"/>
        </w:rPr>
        <w:t xml:space="preserve"> my NDIS contact is a support person who you have a lot of contact with.</w:t>
      </w:r>
    </w:p>
    <w:p w14:paraId="6AC3E2E8" w14:textId="77777777" w:rsidR="00504D52" w:rsidRDefault="00504D52" w:rsidP="00504D52">
      <w:r>
        <w:t>They will:</w:t>
      </w:r>
    </w:p>
    <w:p w14:paraId="77E4CC0C" w14:textId="77777777" w:rsidR="00504D52" w:rsidRDefault="00504D52" w:rsidP="00504D52">
      <w:pPr>
        <w:pStyle w:val="ListParagraph"/>
      </w:pPr>
      <w:r>
        <w:t xml:space="preserve">give you information about the </w:t>
      </w:r>
      <w:proofErr w:type="gramStart"/>
      <w:r>
        <w:t>NDIS</w:t>
      </w:r>
      <w:proofErr w:type="gramEnd"/>
    </w:p>
    <w:p w14:paraId="1F74EC89" w14:textId="77777777" w:rsidR="00504D52" w:rsidRDefault="00504D52" w:rsidP="00504D52">
      <w:pPr>
        <w:pStyle w:val="ListParagraph"/>
      </w:pPr>
      <w:r>
        <w:t xml:space="preserve">help you understand what supports you can </w:t>
      </w:r>
      <w:proofErr w:type="gramStart"/>
      <w:r>
        <w:t>get</w:t>
      </w:r>
      <w:proofErr w:type="gramEnd"/>
    </w:p>
    <w:p w14:paraId="63A30721" w14:textId="77777777" w:rsidR="00504D52" w:rsidRDefault="00504D52" w:rsidP="00504D52">
      <w:pPr>
        <w:pStyle w:val="ListParagraph"/>
      </w:pPr>
      <w:r>
        <w:t>support you to take part in the NDIS.</w:t>
      </w:r>
    </w:p>
    <w:p w14:paraId="00556225" w14:textId="730A769B" w:rsidR="00504D52" w:rsidRDefault="00504D52" w:rsidP="00504D52">
      <w:r>
        <w:t>You can also contact us if you want help to connect with people to</w:t>
      </w:r>
      <w:r w:rsidR="00D55849">
        <w:t> </w:t>
      </w:r>
      <w:r>
        <w:t>be</w:t>
      </w:r>
      <w:r w:rsidR="00D55849">
        <w:t> </w:t>
      </w:r>
      <w:r>
        <w:t>your</w:t>
      </w:r>
      <w:r w:rsidR="00D55849">
        <w:t> </w:t>
      </w:r>
      <w:r>
        <w:t>nominee.</w:t>
      </w:r>
    </w:p>
    <w:p w14:paraId="66A2E128" w14:textId="77777777" w:rsidR="00504D52" w:rsidRDefault="00504D52" w:rsidP="00504D52">
      <w:r>
        <w:t xml:space="preserve">You can visit the NDIS website. </w:t>
      </w:r>
    </w:p>
    <w:p w14:paraId="6777F755" w14:textId="4E9C8909" w:rsidR="00504D52" w:rsidRDefault="00012FD2" w:rsidP="00504D52">
      <w:hyperlink r:id="rId12" w:history="1">
        <w:r w:rsidR="00504D52" w:rsidRPr="00056639">
          <w:rPr>
            <w:rStyle w:val="Hyperlink"/>
          </w:rPr>
          <w:t>www.ndis.gov.au/contact</w:t>
        </w:r>
      </w:hyperlink>
      <w:r w:rsidR="00504D52">
        <w:t xml:space="preserve"> </w:t>
      </w:r>
    </w:p>
    <w:p w14:paraId="5DD2AED4" w14:textId="113D9549" w:rsidR="00504D52" w:rsidRDefault="00504D52" w:rsidP="00504D52">
      <w:pPr>
        <w:pStyle w:val="Heading3"/>
      </w:pPr>
      <w:r w:rsidRPr="00504D52">
        <w:t xml:space="preserve">The information you need to </w:t>
      </w:r>
      <w:proofErr w:type="gramStart"/>
      <w:r w:rsidRPr="00504D52">
        <w:t>provide</w:t>
      </w:r>
      <w:proofErr w:type="gramEnd"/>
    </w:p>
    <w:p w14:paraId="2C3247AA" w14:textId="77777777" w:rsidR="00504D52" w:rsidRDefault="00504D52" w:rsidP="00504D52">
      <w:r>
        <w:t>When you choose a person to be your nominee, we need to make sure they are the right person for the job.</w:t>
      </w:r>
    </w:p>
    <w:p w14:paraId="1FF4038D" w14:textId="77777777" w:rsidR="00504D52" w:rsidRDefault="00504D52" w:rsidP="00504D52">
      <w:r>
        <w:t>You will need to contact us to discuss who you want your nominee to be.</w:t>
      </w:r>
    </w:p>
    <w:p w14:paraId="6F38F3F0" w14:textId="77777777" w:rsidR="00504D52" w:rsidRDefault="00504D52" w:rsidP="00504D52">
      <w:r>
        <w:t>You need to tell us the person’s:</w:t>
      </w:r>
    </w:p>
    <w:p w14:paraId="76F33578" w14:textId="77777777" w:rsidR="00504D52" w:rsidRDefault="00504D52" w:rsidP="00504D52">
      <w:pPr>
        <w:pStyle w:val="ListParagraph"/>
      </w:pPr>
      <w:r>
        <w:t>name</w:t>
      </w:r>
    </w:p>
    <w:p w14:paraId="7E1CBC0F" w14:textId="6B574363" w:rsidR="00504D52" w:rsidRDefault="00504D52" w:rsidP="00504D52">
      <w:pPr>
        <w:pStyle w:val="ListParagraph"/>
      </w:pPr>
      <w:r>
        <w:t>contact details.</w:t>
      </w:r>
    </w:p>
    <w:p w14:paraId="0CA3DA60" w14:textId="77777777" w:rsidR="00504D52" w:rsidRPr="00504D52" w:rsidRDefault="00504D52" w:rsidP="00504D52">
      <w:pPr>
        <w:rPr>
          <w:w w:val="103"/>
          <w:lang w:val="en-GB" w:eastAsia="en-AU"/>
        </w:rPr>
      </w:pPr>
      <w:r w:rsidRPr="00504D52">
        <w:rPr>
          <w:w w:val="103"/>
          <w:lang w:val="en-GB" w:eastAsia="en-AU"/>
        </w:rPr>
        <w:t xml:space="preserve">You also need to tell us: </w:t>
      </w:r>
    </w:p>
    <w:p w14:paraId="04FD39F8" w14:textId="5CEC15AA" w:rsidR="00504D52" w:rsidRPr="00504D52" w:rsidRDefault="00504D52" w:rsidP="00504D52">
      <w:pPr>
        <w:pStyle w:val="ListParagraph"/>
        <w:rPr>
          <w:w w:val="103"/>
          <w:lang w:val="en-GB" w:eastAsia="en-AU"/>
        </w:rPr>
      </w:pPr>
      <w:r w:rsidRPr="00504D52">
        <w:rPr>
          <w:w w:val="103"/>
          <w:lang w:val="en-GB" w:eastAsia="en-AU"/>
        </w:rPr>
        <w:t xml:space="preserve">how long you want them to be your </w:t>
      </w:r>
      <w:proofErr w:type="gramStart"/>
      <w:r w:rsidRPr="00504D52">
        <w:rPr>
          <w:w w:val="103"/>
          <w:lang w:val="en-GB" w:eastAsia="en-AU"/>
        </w:rPr>
        <w:t>nominee</w:t>
      </w:r>
      <w:proofErr w:type="gramEnd"/>
    </w:p>
    <w:p w14:paraId="01A58F34" w14:textId="680814D0" w:rsidR="00504D52" w:rsidRPr="00504D52" w:rsidRDefault="00504D52" w:rsidP="00504D52">
      <w:pPr>
        <w:pStyle w:val="ListParagraph"/>
        <w:rPr>
          <w:w w:val="103"/>
          <w:lang w:val="en-GB" w:eastAsia="en-AU"/>
        </w:rPr>
      </w:pPr>
      <w:r w:rsidRPr="00504D52">
        <w:rPr>
          <w:w w:val="103"/>
          <w:lang w:val="en-GB" w:eastAsia="en-AU"/>
        </w:rPr>
        <w:t>what you want them to do as your nominee.</w:t>
      </w:r>
    </w:p>
    <w:p w14:paraId="47736288" w14:textId="38E6E9E4" w:rsidR="00504D52" w:rsidRPr="00504D52" w:rsidRDefault="00504D52" w:rsidP="00504D52">
      <w:pPr>
        <w:rPr>
          <w:w w:val="103"/>
          <w:lang w:val="en-GB" w:eastAsia="en-AU"/>
        </w:rPr>
      </w:pPr>
      <w:r w:rsidRPr="00504D52">
        <w:rPr>
          <w:w w:val="103"/>
          <w:lang w:val="en-GB" w:eastAsia="en-AU"/>
        </w:rPr>
        <w:t>The person you choose must agree to be your nominee in writing.</w:t>
      </w:r>
    </w:p>
    <w:p w14:paraId="07F4CDAE" w14:textId="2CA1F6F7" w:rsidR="00504D52" w:rsidRDefault="00504D52" w:rsidP="00504D52">
      <w:pPr>
        <w:pStyle w:val="Heading3"/>
      </w:pPr>
      <w:r w:rsidRPr="00504D52">
        <w:lastRenderedPageBreak/>
        <w:t>Choosing a nominee for you</w:t>
      </w:r>
    </w:p>
    <w:p w14:paraId="1BC9C501" w14:textId="77777777" w:rsidR="00504D52" w:rsidRDefault="00504D52" w:rsidP="00504D52">
      <w:r>
        <w:t xml:space="preserve">We might need to choose a nominee for you. </w:t>
      </w:r>
    </w:p>
    <w:p w14:paraId="1B323D09" w14:textId="2D462D3E" w:rsidR="00504D52" w:rsidRDefault="00504D52" w:rsidP="00504D52">
      <w:r>
        <w:t>This includes if you have not asked for a nominee.</w:t>
      </w:r>
    </w:p>
    <w:p w14:paraId="715C5237" w14:textId="77777777" w:rsidR="00504D52" w:rsidRDefault="00504D52" w:rsidP="00504D52">
      <w:r>
        <w:t>For example, if:</w:t>
      </w:r>
    </w:p>
    <w:p w14:paraId="7DCB00E9" w14:textId="77777777" w:rsidR="00504D52" w:rsidRDefault="00504D52" w:rsidP="00504D52">
      <w:pPr>
        <w:pStyle w:val="ListParagraph"/>
      </w:pPr>
      <w:r>
        <w:t xml:space="preserve">you are not able to make </w:t>
      </w:r>
      <w:proofErr w:type="gramStart"/>
      <w:r>
        <w:t>decisions</w:t>
      </w:r>
      <w:proofErr w:type="gramEnd"/>
    </w:p>
    <w:p w14:paraId="6FEEF170" w14:textId="77777777" w:rsidR="00504D52" w:rsidRDefault="00504D52" w:rsidP="00504D52">
      <w:pPr>
        <w:pStyle w:val="ListParagraph"/>
      </w:pPr>
      <w:r>
        <w:t>there is not anyone else who can make decisions for you.</w:t>
      </w:r>
    </w:p>
    <w:p w14:paraId="6AFFAD13" w14:textId="3CB14D33" w:rsidR="00504D52" w:rsidRDefault="00504D52" w:rsidP="00504D52">
      <w:r>
        <w:t>We will always follow the laws about the NDIS when we do this.</w:t>
      </w:r>
    </w:p>
    <w:p w14:paraId="3FF639EB" w14:textId="77777777" w:rsidR="00504D52" w:rsidRDefault="00504D52" w:rsidP="00504D52">
      <w:r>
        <w:t>We will talk to you and any nominees you already have about:</w:t>
      </w:r>
    </w:p>
    <w:p w14:paraId="6418CE3A" w14:textId="77777777" w:rsidR="00504D52" w:rsidRDefault="00504D52" w:rsidP="00504D52">
      <w:pPr>
        <w:pStyle w:val="ListParagraph"/>
      </w:pPr>
      <w:r>
        <w:t>if we need to choose a different nominee</w:t>
      </w:r>
    </w:p>
    <w:p w14:paraId="26AC6974" w14:textId="77777777" w:rsidR="00504D52" w:rsidRDefault="00504D52" w:rsidP="00504D52">
      <w:pPr>
        <w:pStyle w:val="ListParagraph"/>
      </w:pPr>
      <w:r>
        <w:t>who that nominee should be.</w:t>
      </w:r>
    </w:p>
    <w:p w14:paraId="6CA86D29" w14:textId="2C53C01A" w:rsidR="00504D52" w:rsidRDefault="00504D52" w:rsidP="00504D52">
      <w:r>
        <w:t>If you already have someone who can make legal decisions for you, we can choose them to be your nominee.</w:t>
      </w:r>
    </w:p>
    <w:p w14:paraId="4E0A2E06" w14:textId="0EE1614B" w:rsidR="00504D52" w:rsidRDefault="00504D52" w:rsidP="00504D52">
      <w:pPr>
        <w:pStyle w:val="Heading2"/>
      </w:pPr>
      <w:bookmarkStart w:id="80" w:name="_Toc152675609"/>
      <w:r w:rsidRPr="00504D52">
        <w:t>How to change or cancel your nominee</w:t>
      </w:r>
      <w:bookmarkEnd w:id="80"/>
    </w:p>
    <w:p w14:paraId="2BAA70AA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ask us to change or cancel your nominee at any time.</w:t>
      </w:r>
    </w:p>
    <w:p w14:paraId="44B0EE2B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visit our website.</w:t>
      </w:r>
    </w:p>
    <w:p w14:paraId="52ADBB3E" w14:textId="0BE67B33" w:rsidR="00504D52" w:rsidRPr="00504D52" w:rsidRDefault="00012FD2" w:rsidP="00504D52">
      <w:pPr>
        <w:rPr>
          <w:lang w:eastAsia="x-none"/>
        </w:rPr>
      </w:pPr>
      <w:hyperlink r:id="rId13" w:history="1">
        <w:r w:rsidR="00504D52" w:rsidRPr="00056639">
          <w:rPr>
            <w:rStyle w:val="Hyperlink"/>
            <w:lang w:val="x-none" w:eastAsia="x-none"/>
          </w:rPr>
          <w:t>www.ndis.gov.au/contact</w:t>
        </w:r>
      </w:hyperlink>
      <w:r w:rsidR="00504D52">
        <w:rPr>
          <w:lang w:eastAsia="x-none"/>
        </w:rPr>
        <w:t xml:space="preserve"> </w:t>
      </w:r>
    </w:p>
    <w:p w14:paraId="6DF50845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also ask your my NDIS contact.</w:t>
      </w:r>
    </w:p>
    <w:p w14:paraId="74A713C6" w14:textId="611620F2" w:rsid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We will check that all your nominees are still right for you every 2 years.</w:t>
      </w:r>
    </w:p>
    <w:p w14:paraId="28FADC07" w14:textId="77777777" w:rsidR="00504D52" w:rsidRDefault="00504D52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6D56D8AB" w14:textId="502314D8" w:rsidR="00504D52" w:rsidRDefault="00504D52" w:rsidP="00504D52">
      <w:pPr>
        <w:pStyle w:val="Heading2"/>
      </w:pPr>
      <w:bookmarkStart w:id="81" w:name="_Toc152675610"/>
      <w:r w:rsidRPr="00504D52">
        <w:lastRenderedPageBreak/>
        <w:t>What you can do if something goes wrong</w:t>
      </w:r>
      <w:bookmarkEnd w:id="81"/>
    </w:p>
    <w:p w14:paraId="6149E8D1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r nominee should never force you to agree with their decisions.</w:t>
      </w:r>
    </w:p>
    <w:p w14:paraId="6B758512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 xml:space="preserve">Your nominee must respect who you are and what you want. </w:t>
      </w:r>
    </w:p>
    <w:p w14:paraId="167EFA01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should always feel like you can trust them.</w:t>
      </w:r>
    </w:p>
    <w:p w14:paraId="2049B296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should tell us if you:</w:t>
      </w:r>
    </w:p>
    <w:p w14:paraId="4654DD23" w14:textId="77777777" w:rsidR="00504D52" w:rsidRPr="00504D52" w:rsidRDefault="00504D52" w:rsidP="00504D52">
      <w:pPr>
        <w:pStyle w:val="ListParagraph"/>
      </w:pPr>
      <w:r w:rsidRPr="00504D52">
        <w:t xml:space="preserve">are not comfortable with what your nominee is </w:t>
      </w:r>
      <w:proofErr w:type="gramStart"/>
      <w:r w:rsidRPr="00504D52">
        <w:t>doing</w:t>
      </w:r>
      <w:proofErr w:type="gramEnd"/>
    </w:p>
    <w:p w14:paraId="40B46DD8" w14:textId="77777777" w:rsidR="00504D52" w:rsidRPr="00504D52" w:rsidRDefault="00504D52" w:rsidP="00504D52">
      <w:pPr>
        <w:pStyle w:val="ListParagraph"/>
      </w:pPr>
      <w:r w:rsidRPr="00504D52">
        <w:t>do not like the decisions they make.</w:t>
      </w:r>
    </w:p>
    <w:p w14:paraId="64E6C10C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If you want, we can choose someone else to be your nominee for you.</w:t>
      </w:r>
    </w:p>
    <w:p w14:paraId="0388D170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visit the NDIS website to get in contact with us.</w:t>
      </w:r>
    </w:p>
    <w:p w14:paraId="7FE9223C" w14:textId="3EDE8529" w:rsidR="00504D52" w:rsidRDefault="00012FD2" w:rsidP="00504D52">
      <w:pPr>
        <w:rPr>
          <w:lang w:eastAsia="x-none"/>
        </w:rPr>
      </w:pPr>
      <w:hyperlink r:id="rId14" w:history="1">
        <w:r w:rsidR="00504D52" w:rsidRPr="00056639">
          <w:rPr>
            <w:rStyle w:val="Hyperlink"/>
            <w:lang w:val="x-none" w:eastAsia="x-none"/>
          </w:rPr>
          <w:t>www.ndis.gov.au/contact</w:t>
        </w:r>
      </w:hyperlink>
      <w:r w:rsidR="00504D52">
        <w:rPr>
          <w:lang w:eastAsia="x-none"/>
        </w:rPr>
        <w:t xml:space="preserve"> </w:t>
      </w:r>
    </w:p>
    <w:p w14:paraId="781C5548" w14:textId="563C661D" w:rsidR="00504D52" w:rsidRDefault="00504D52" w:rsidP="00504D52">
      <w:pPr>
        <w:pStyle w:val="Heading3"/>
      </w:pPr>
      <w:r w:rsidRPr="00504D52">
        <w:t>If we need to cancel your nominee</w:t>
      </w:r>
    </w:p>
    <w:p w14:paraId="682F8AFD" w14:textId="77777777" w:rsidR="00504D52" w:rsidRDefault="00504D52" w:rsidP="00504D52">
      <w:r>
        <w:t>We will cancel your nominee if we think they have:</w:t>
      </w:r>
    </w:p>
    <w:p w14:paraId="02F3FFD4" w14:textId="77777777" w:rsidR="00504D52" w:rsidRDefault="00504D52" w:rsidP="00504D52">
      <w:pPr>
        <w:pStyle w:val="ListParagraph"/>
      </w:pPr>
      <w:r>
        <w:t xml:space="preserve">hurt your </w:t>
      </w:r>
      <w:proofErr w:type="gramStart"/>
      <w:r>
        <w:t>body</w:t>
      </w:r>
      <w:proofErr w:type="gramEnd"/>
    </w:p>
    <w:p w14:paraId="65AA1B6A" w14:textId="77777777" w:rsidR="00504D52" w:rsidRDefault="00504D52" w:rsidP="00504D52">
      <w:pPr>
        <w:pStyle w:val="ListParagraph"/>
      </w:pPr>
      <w:r>
        <w:t xml:space="preserve">hurt your </w:t>
      </w:r>
      <w:proofErr w:type="gramStart"/>
      <w:r>
        <w:t>feelings</w:t>
      </w:r>
      <w:proofErr w:type="gramEnd"/>
    </w:p>
    <w:p w14:paraId="496BD5EA" w14:textId="5400D695" w:rsidR="00504D52" w:rsidRDefault="00504D52" w:rsidP="001C1B8F">
      <w:pPr>
        <w:pStyle w:val="ListParagraph"/>
      </w:pPr>
      <w:r>
        <w:t>used your money in a way that you did not want.</w:t>
      </w:r>
    </w:p>
    <w:p w14:paraId="48FA5D28" w14:textId="77777777" w:rsidR="00504D52" w:rsidRDefault="00504D52" w:rsidP="00504D52">
      <w:r>
        <w:t xml:space="preserve">If you don’t agree with our </w:t>
      </w:r>
      <w:proofErr w:type="gramStart"/>
      <w:r>
        <w:t>decision</w:t>
      </w:r>
      <w:proofErr w:type="gramEnd"/>
      <w:r>
        <w:t xml:space="preserve"> you can ask us to check it again.</w:t>
      </w:r>
    </w:p>
    <w:p w14:paraId="47D497A1" w14:textId="77777777" w:rsidR="00504D52" w:rsidRDefault="00504D52" w:rsidP="00504D52">
      <w:r>
        <w:t>You can find out more about how we make decisions on the NDIS website.</w:t>
      </w:r>
    </w:p>
    <w:p w14:paraId="38805615" w14:textId="171DA308" w:rsidR="00504D52" w:rsidRPr="00012FD2" w:rsidRDefault="00012FD2" w:rsidP="00504D52">
      <w:pPr>
        <w:rPr>
          <w:rStyle w:val="Hyperlink"/>
        </w:rPr>
      </w:pPr>
      <w:r>
        <w:rPr>
          <w:b/>
        </w:rPr>
        <w:fldChar w:fldCharType="begin"/>
      </w:r>
      <w:r>
        <w:rPr>
          <w:b/>
        </w:rPr>
        <w:instrText>HYPERLINK "https://improvements.ndis.gov.au/how-we-make-decisions" \l "reviewing"</w:instrText>
      </w:r>
      <w:r>
        <w:rPr>
          <w:b/>
        </w:rPr>
      </w:r>
      <w:r>
        <w:rPr>
          <w:b/>
        </w:rPr>
        <w:fldChar w:fldCharType="separate"/>
      </w:r>
      <w:r w:rsidR="00504D52" w:rsidRPr="00012FD2">
        <w:rPr>
          <w:rStyle w:val="Hyperlink"/>
        </w:rPr>
        <w:t>improvements.ndis.gov.au/</w:t>
      </w:r>
      <w:proofErr w:type="spellStart"/>
      <w:r w:rsidR="00504D52" w:rsidRPr="00012FD2">
        <w:rPr>
          <w:rStyle w:val="Hyperlink"/>
        </w:rPr>
        <w:t>how-we-make-decisions#</w:t>
      </w:r>
      <w:proofErr w:type="gramStart"/>
      <w:r w:rsidR="00504D52" w:rsidRPr="00012FD2">
        <w:rPr>
          <w:rStyle w:val="Hyperlink"/>
        </w:rPr>
        <w:t>reviewing</w:t>
      </w:r>
      <w:proofErr w:type="spellEnd"/>
      <w:proofErr w:type="gramEnd"/>
    </w:p>
    <w:p w14:paraId="337D7E06" w14:textId="07BC865C" w:rsidR="00504D52" w:rsidRDefault="00012FD2">
      <w:pPr>
        <w:spacing w:before="0" w:after="0" w:line="240" w:lineRule="auto"/>
      </w:pPr>
      <w:r>
        <w:rPr>
          <w:b/>
        </w:rPr>
        <w:fldChar w:fldCharType="end"/>
      </w:r>
      <w:r w:rsidR="00504D52">
        <w:br w:type="page"/>
      </w:r>
    </w:p>
    <w:p w14:paraId="7B51FCC5" w14:textId="052215A5" w:rsidR="00504D52" w:rsidRDefault="00504D52" w:rsidP="00504D52">
      <w:pPr>
        <w:pStyle w:val="Heading2"/>
      </w:pPr>
      <w:bookmarkStart w:id="82" w:name="_Toc152675611"/>
      <w:r w:rsidRPr="00504D52">
        <w:lastRenderedPageBreak/>
        <w:t>More information</w:t>
      </w:r>
      <w:bookmarkEnd w:id="82"/>
    </w:p>
    <w:p w14:paraId="5180E549" w14:textId="28910C41" w:rsid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For more information about this fact sheet, please contact us.</w:t>
      </w:r>
    </w:p>
    <w:p w14:paraId="6B5FDCE3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call us.</w:t>
      </w:r>
    </w:p>
    <w:p w14:paraId="57A9E49A" w14:textId="77777777" w:rsidR="00504D52" w:rsidRPr="00504D52" w:rsidRDefault="00504D52" w:rsidP="00504D52">
      <w:pPr>
        <w:rPr>
          <w:rStyle w:val="Strong"/>
          <w:lang w:val="x-none" w:eastAsia="x-none"/>
        </w:rPr>
      </w:pPr>
      <w:r w:rsidRPr="00504D52">
        <w:rPr>
          <w:rStyle w:val="Strong"/>
          <w:lang w:val="x-none" w:eastAsia="x-none"/>
        </w:rPr>
        <w:t>1800 800 110</w:t>
      </w:r>
    </w:p>
    <w:p w14:paraId="2BB3D6C4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send us an email.</w:t>
      </w:r>
    </w:p>
    <w:p w14:paraId="2D42E97B" w14:textId="23AA8576" w:rsidR="00504D52" w:rsidRPr="00504D52" w:rsidRDefault="00012FD2" w:rsidP="00504D52">
      <w:pPr>
        <w:rPr>
          <w:lang w:eastAsia="x-none"/>
        </w:rPr>
      </w:pPr>
      <w:hyperlink r:id="rId15" w:history="1">
        <w:r w:rsidR="00504D52" w:rsidRPr="00056639">
          <w:rPr>
            <w:rStyle w:val="Hyperlink"/>
            <w:lang w:val="x-none" w:eastAsia="x-none"/>
          </w:rPr>
          <w:t>enquiries@ndis.gov.au</w:t>
        </w:r>
      </w:hyperlink>
      <w:r w:rsidR="00504D52">
        <w:rPr>
          <w:lang w:eastAsia="x-none"/>
        </w:rPr>
        <w:t xml:space="preserve"> </w:t>
      </w:r>
    </w:p>
    <w:p w14:paraId="7B03EA13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visit one of our offices in person.</w:t>
      </w:r>
    </w:p>
    <w:p w14:paraId="6037C54D" w14:textId="77777777" w:rsidR="00504D52" w:rsidRPr="00504D52" w:rsidRDefault="00504D52" w:rsidP="00504D52">
      <w:pPr>
        <w:rPr>
          <w:lang w:val="x-none" w:eastAsia="x-none"/>
        </w:rPr>
      </w:pPr>
      <w:r w:rsidRPr="00504D52">
        <w:rPr>
          <w:lang w:val="x-none" w:eastAsia="x-none"/>
        </w:rPr>
        <w:t>You can find your local office on the NDIS website.</w:t>
      </w:r>
    </w:p>
    <w:p w14:paraId="4D6FA888" w14:textId="1A3B6C31" w:rsidR="00504D52" w:rsidRDefault="00012FD2" w:rsidP="00504D52">
      <w:pPr>
        <w:rPr>
          <w:lang w:eastAsia="x-none"/>
        </w:rPr>
      </w:pPr>
      <w:hyperlink r:id="rId16" w:history="1">
        <w:r w:rsidR="00504D52" w:rsidRPr="00056639">
          <w:rPr>
            <w:rStyle w:val="Hyperlink"/>
            <w:lang w:val="x-none" w:eastAsia="x-none"/>
          </w:rPr>
          <w:t>www.ndis.gov.au/contact/locations</w:t>
        </w:r>
      </w:hyperlink>
      <w:r w:rsidR="00504D52">
        <w:rPr>
          <w:lang w:eastAsia="x-none"/>
        </w:rPr>
        <w:t xml:space="preserve"> </w:t>
      </w:r>
    </w:p>
    <w:p w14:paraId="6428236F" w14:textId="77777777" w:rsidR="00504D52" w:rsidRDefault="00504D52">
      <w:pPr>
        <w:spacing w:before="0" w:after="0" w:line="240" w:lineRule="auto"/>
        <w:rPr>
          <w:lang w:eastAsia="x-none"/>
        </w:rPr>
      </w:pPr>
      <w:r>
        <w:rPr>
          <w:lang w:eastAsia="x-none"/>
        </w:rPr>
        <w:br w:type="page"/>
      </w:r>
    </w:p>
    <w:p w14:paraId="0F5894B8" w14:textId="4951BDE8" w:rsidR="00504D52" w:rsidRPr="00504D52" w:rsidRDefault="00504D52" w:rsidP="00504D52">
      <w:pPr>
        <w:pStyle w:val="Heading2"/>
        <w:rPr>
          <w:lang w:val="en-AU"/>
        </w:rPr>
      </w:pPr>
      <w:bookmarkStart w:id="83" w:name="_Ref152675573"/>
      <w:bookmarkStart w:id="84" w:name="_Toc152675612"/>
      <w:r w:rsidRPr="00504D52">
        <w:lastRenderedPageBreak/>
        <w:t>Word list</w:t>
      </w:r>
      <w:bookmarkEnd w:id="83"/>
      <w:bookmarkEnd w:id="84"/>
    </w:p>
    <w:p w14:paraId="6FA7ECC5" w14:textId="3A849EA0" w:rsidR="00F80B98" w:rsidRDefault="00504D52" w:rsidP="00F80B98">
      <w:r w:rsidRPr="00504D52">
        <w:t xml:space="preserve">This list explains what the </w:t>
      </w:r>
      <w:r w:rsidRPr="00D12ACC">
        <w:rPr>
          <w:rStyle w:val="Strong"/>
        </w:rPr>
        <w:t>bold</w:t>
      </w:r>
      <w:r w:rsidRPr="00504D52">
        <w:t xml:space="preserve"> words in this fact sheet mean.</w:t>
      </w:r>
    </w:p>
    <w:p w14:paraId="090A8DA9" w14:textId="77777777" w:rsidR="00504D52" w:rsidRDefault="00504D52" w:rsidP="00504D52">
      <w:pPr>
        <w:pStyle w:val="Wordlist"/>
      </w:pPr>
      <w:r>
        <w:t>Conflict of interest</w:t>
      </w:r>
    </w:p>
    <w:p w14:paraId="74E95167" w14:textId="72FFEEFC" w:rsidR="00504D52" w:rsidRDefault="00504D52" w:rsidP="00504D52">
      <w:r>
        <w:t xml:space="preserve">A conflict of interest is when someone could affect a </w:t>
      </w:r>
      <w:proofErr w:type="gramStart"/>
      <w:r>
        <w:t>decision</w:t>
      </w:r>
      <w:proofErr w:type="gramEnd"/>
      <w:r>
        <w:t xml:space="preserve"> so</w:t>
      </w:r>
      <w:r w:rsidR="00012FD2">
        <w:t> </w:t>
      </w:r>
      <w:r>
        <w:t>the</w:t>
      </w:r>
      <w:r w:rsidR="00012FD2">
        <w:t> </w:t>
      </w:r>
      <w:r>
        <w:t>result</w:t>
      </w:r>
      <w:r w:rsidR="00012FD2">
        <w:t> </w:t>
      </w:r>
      <w:r>
        <w:t>is better for them.</w:t>
      </w:r>
    </w:p>
    <w:p w14:paraId="35E4C16C" w14:textId="77777777" w:rsidR="00504D52" w:rsidRDefault="00504D52" w:rsidP="00504D52">
      <w:pPr>
        <w:pStyle w:val="Wordlist"/>
      </w:pPr>
      <w:r>
        <w:t>Consent</w:t>
      </w:r>
    </w:p>
    <w:p w14:paraId="23DD2062" w14:textId="77777777" w:rsidR="00504D52" w:rsidRPr="00012FD2" w:rsidRDefault="00504D52" w:rsidP="00504D52">
      <w:pPr>
        <w:rPr>
          <w:spacing w:val="-4"/>
        </w:rPr>
      </w:pPr>
      <w:r w:rsidRPr="00012FD2">
        <w:rPr>
          <w:spacing w:val="-4"/>
        </w:rPr>
        <w:t>When you give your consent, you say it is okay for someone to do something.</w:t>
      </w:r>
    </w:p>
    <w:p w14:paraId="75300266" w14:textId="77777777" w:rsidR="00504D52" w:rsidRDefault="00504D52" w:rsidP="00504D52">
      <w:pPr>
        <w:pStyle w:val="Wordlist"/>
      </w:pPr>
      <w:r>
        <w:t>Funding</w:t>
      </w:r>
    </w:p>
    <w:p w14:paraId="07A7793D" w14:textId="4DD9091A" w:rsidR="00504D52" w:rsidRPr="00012FD2" w:rsidRDefault="00504D52" w:rsidP="00504D52">
      <w:pPr>
        <w:rPr>
          <w:spacing w:val="-4"/>
        </w:rPr>
      </w:pPr>
      <w:r w:rsidRPr="00012FD2">
        <w:rPr>
          <w:spacing w:val="-4"/>
        </w:rPr>
        <w:t>Funding is the money from your plan that pays for the supports and services you need.</w:t>
      </w:r>
    </w:p>
    <w:p w14:paraId="20B88771" w14:textId="77777777" w:rsidR="00504D52" w:rsidRDefault="00504D52" w:rsidP="00504D52">
      <w:pPr>
        <w:pStyle w:val="Wordlist"/>
      </w:pPr>
      <w:r>
        <w:t>NDIS plan</w:t>
      </w:r>
    </w:p>
    <w:p w14:paraId="6230B94A" w14:textId="77777777" w:rsidR="00504D52" w:rsidRDefault="00504D52" w:rsidP="00504D52">
      <w:r>
        <w:t>Your NDIS plan is a document that has information about:</w:t>
      </w:r>
    </w:p>
    <w:p w14:paraId="0241316A" w14:textId="77777777" w:rsidR="00504D52" w:rsidRDefault="00504D52" w:rsidP="00504D52">
      <w:pPr>
        <w:pStyle w:val="ListParagraph"/>
      </w:pPr>
      <w:r>
        <w:t xml:space="preserve">you and your goals </w:t>
      </w:r>
    </w:p>
    <w:p w14:paraId="1A1167B5" w14:textId="77777777" w:rsidR="00504D52" w:rsidRDefault="00504D52" w:rsidP="00504D52">
      <w:pPr>
        <w:pStyle w:val="ListParagraph"/>
      </w:pPr>
      <w:r>
        <w:t xml:space="preserve">what support you </w:t>
      </w:r>
      <w:proofErr w:type="gramStart"/>
      <w:r>
        <w:t>need</w:t>
      </w:r>
      <w:proofErr w:type="gramEnd"/>
    </w:p>
    <w:p w14:paraId="28C44713" w14:textId="77777777" w:rsidR="00504D52" w:rsidRDefault="00504D52" w:rsidP="00504D52">
      <w:pPr>
        <w:pStyle w:val="ListParagraph"/>
      </w:pPr>
      <w:r>
        <w:t>the funding the NDIS will give you.</w:t>
      </w:r>
    </w:p>
    <w:p w14:paraId="0CE776DA" w14:textId="77777777" w:rsidR="00504D52" w:rsidRDefault="00504D52" w:rsidP="00504D52">
      <w:pPr>
        <w:pStyle w:val="Wordlist"/>
      </w:pPr>
      <w:r>
        <w:t>Nominees</w:t>
      </w:r>
    </w:p>
    <w:p w14:paraId="26C73F98" w14:textId="77777777" w:rsidR="00504D52" w:rsidRDefault="00504D52" w:rsidP="00504D52">
      <w:r>
        <w:t xml:space="preserve">A nominee is someone you choose to: </w:t>
      </w:r>
    </w:p>
    <w:p w14:paraId="44DF7F1D" w14:textId="77777777" w:rsidR="00504D52" w:rsidRDefault="00504D52" w:rsidP="00504D52">
      <w:pPr>
        <w:pStyle w:val="ListParagraph"/>
      </w:pPr>
      <w:r>
        <w:t xml:space="preserve">make decisions for </w:t>
      </w:r>
      <w:proofErr w:type="gramStart"/>
      <w:r>
        <w:t>you</w:t>
      </w:r>
      <w:proofErr w:type="gramEnd"/>
      <w:r>
        <w:t xml:space="preserve"> </w:t>
      </w:r>
    </w:p>
    <w:p w14:paraId="4D1C4DA8" w14:textId="77777777" w:rsidR="00504D52" w:rsidRDefault="00504D52" w:rsidP="00504D52">
      <w:pPr>
        <w:pStyle w:val="ListParagraph"/>
      </w:pPr>
      <w:r>
        <w:t>do things for you.</w:t>
      </w:r>
    </w:p>
    <w:p w14:paraId="51DC02DE" w14:textId="77777777" w:rsidR="00504D52" w:rsidRDefault="00504D52" w:rsidP="00504D52">
      <w:pPr>
        <w:pStyle w:val="Wordlist"/>
      </w:pPr>
      <w:r>
        <w:t>Participants</w:t>
      </w:r>
    </w:p>
    <w:p w14:paraId="4D41B08F" w14:textId="0066DA84" w:rsidR="00504D52" w:rsidRPr="00F80B98" w:rsidRDefault="00504D52" w:rsidP="00504D52">
      <w:r>
        <w:t>Participants are people with disability who take part in the NDIS.</w:t>
      </w:r>
    </w:p>
    <w:p w14:paraId="757DB64B" w14:textId="0B4A0DB2" w:rsidR="00EC31C6" w:rsidRPr="00C6515A" w:rsidRDefault="009343F6" w:rsidP="00504D52">
      <w:pPr>
        <w:spacing w:before="600"/>
      </w:pPr>
      <w:bookmarkStart w:id="85" w:name="_Toc6390577"/>
      <w:bookmarkStart w:id="86" w:name="_Toc12634028"/>
      <w:bookmarkEnd w:id="52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7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504D52">
        <w:rPr>
          <w:sz w:val="24"/>
          <w:szCs w:val="20"/>
        </w:rPr>
        <w:t>C</w:t>
      </w:r>
      <w:r w:rsidRPr="00D1569F">
        <w:rPr>
          <w:sz w:val="24"/>
          <w:szCs w:val="20"/>
        </w:rPr>
        <w:t>.</w:t>
      </w:r>
      <w:bookmarkEnd w:id="85"/>
      <w:bookmarkEnd w:id="86"/>
    </w:p>
    <w:sectPr w:rsidR="00EC31C6" w:rsidRPr="00C6515A" w:rsidSect="009343F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82837">
    <w:abstractNumId w:val="20"/>
  </w:num>
  <w:num w:numId="2" w16cid:durableId="211499879">
    <w:abstractNumId w:val="39"/>
  </w:num>
  <w:num w:numId="3" w16cid:durableId="737631429">
    <w:abstractNumId w:val="9"/>
  </w:num>
  <w:num w:numId="4" w16cid:durableId="422721140">
    <w:abstractNumId w:val="3"/>
  </w:num>
  <w:num w:numId="5" w16cid:durableId="688021481">
    <w:abstractNumId w:val="23"/>
  </w:num>
  <w:num w:numId="6" w16cid:durableId="1250312377">
    <w:abstractNumId w:val="14"/>
  </w:num>
  <w:num w:numId="7" w16cid:durableId="556479854">
    <w:abstractNumId w:val="40"/>
  </w:num>
  <w:num w:numId="8" w16cid:durableId="891421958">
    <w:abstractNumId w:val="24"/>
  </w:num>
  <w:num w:numId="9" w16cid:durableId="672951481">
    <w:abstractNumId w:val="7"/>
  </w:num>
  <w:num w:numId="10" w16cid:durableId="447046777">
    <w:abstractNumId w:val="17"/>
  </w:num>
  <w:num w:numId="11" w16cid:durableId="2141801022">
    <w:abstractNumId w:val="18"/>
  </w:num>
  <w:num w:numId="12" w16cid:durableId="782530156">
    <w:abstractNumId w:val="46"/>
  </w:num>
  <w:num w:numId="13" w16cid:durableId="1209219750">
    <w:abstractNumId w:val="8"/>
  </w:num>
  <w:num w:numId="14" w16cid:durableId="1867866652">
    <w:abstractNumId w:val="12"/>
  </w:num>
  <w:num w:numId="15" w16cid:durableId="1044449977">
    <w:abstractNumId w:val="37"/>
  </w:num>
  <w:num w:numId="16" w16cid:durableId="187911883">
    <w:abstractNumId w:val="11"/>
  </w:num>
  <w:num w:numId="17" w16cid:durableId="594047742">
    <w:abstractNumId w:val="28"/>
  </w:num>
  <w:num w:numId="18" w16cid:durableId="503590362">
    <w:abstractNumId w:val="29"/>
  </w:num>
  <w:num w:numId="19" w16cid:durableId="2001426237">
    <w:abstractNumId w:val="22"/>
  </w:num>
  <w:num w:numId="20" w16cid:durableId="1540706718">
    <w:abstractNumId w:val="4"/>
  </w:num>
  <w:num w:numId="21" w16cid:durableId="1558781357">
    <w:abstractNumId w:val="19"/>
  </w:num>
  <w:num w:numId="22" w16cid:durableId="1294480954">
    <w:abstractNumId w:val="10"/>
  </w:num>
  <w:num w:numId="23" w16cid:durableId="1984308425">
    <w:abstractNumId w:val="45"/>
  </w:num>
  <w:num w:numId="24" w16cid:durableId="890774748">
    <w:abstractNumId w:val="0"/>
  </w:num>
  <w:num w:numId="25" w16cid:durableId="1102146343">
    <w:abstractNumId w:val="31"/>
  </w:num>
  <w:num w:numId="26" w16cid:durableId="1208300258">
    <w:abstractNumId w:val="33"/>
  </w:num>
  <w:num w:numId="27" w16cid:durableId="118575604">
    <w:abstractNumId w:val="38"/>
  </w:num>
  <w:num w:numId="28" w16cid:durableId="1681157632">
    <w:abstractNumId w:val="44"/>
  </w:num>
  <w:num w:numId="29" w16cid:durableId="874464954">
    <w:abstractNumId w:val="15"/>
  </w:num>
  <w:num w:numId="30" w16cid:durableId="229313964">
    <w:abstractNumId w:val="21"/>
  </w:num>
  <w:num w:numId="31" w16cid:durableId="1856918442">
    <w:abstractNumId w:val="34"/>
  </w:num>
  <w:num w:numId="32" w16cid:durableId="606813825">
    <w:abstractNumId w:val="16"/>
  </w:num>
  <w:num w:numId="33" w16cid:durableId="700520793">
    <w:abstractNumId w:val="41"/>
  </w:num>
  <w:num w:numId="34" w16cid:durableId="2117602340">
    <w:abstractNumId w:val="39"/>
  </w:num>
  <w:num w:numId="35" w16cid:durableId="1258707933">
    <w:abstractNumId w:val="6"/>
  </w:num>
  <w:num w:numId="36" w16cid:durableId="1036737250">
    <w:abstractNumId w:val="13"/>
  </w:num>
  <w:num w:numId="37" w16cid:durableId="437142243">
    <w:abstractNumId w:val="25"/>
  </w:num>
  <w:num w:numId="38" w16cid:durableId="423919163">
    <w:abstractNumId w:val="35"/>
  </w:num>
  <w:num w:numId="39" w16cid:durableId="298153182">
    <w:abstractNumId w:val="2"/>
  </w:num>
  <w:num w:numId="40" w16cid:durableId="1761294097">
    <w:abstractNumId w:val="32"/>
  </w:num>
  <w:num w:numId="41" w16cid:durableId="1467701660">
    <w:abstractNumId w:val="26"/>
  </w:num>
  <w:num w:numId="42" w16cid:durableId="602231002">
    <w:abstractNumId w:val="1"/>
  </w:num>
  <w:num w:numId="43" w16cid:durableId="1172648005">
    <w:abstractNumId w:val="36"/>
  </w:num>
  <w:num w:numId="44" w16cid:durableId="889809764">
    <w:abstractNumId w:val="43"/>
  </w:num>
  <w:num w:numId="45" w16cid:durableId="1862936608">
    <w:abstractNumId w:val="5"/>
  </w:num>
  <w:num w:numId="46" w16cid:durableId="453912983">
    <w:abstractNumId w:val="27"/>
  </w:num>
  <w:num w:numId="47" w16cid:durableId="1701785375">
    <w:abstractNumId w:val="30"/>
  </w:num>
  <w:num w:numId="48" w16cid:durableId="1830901124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8876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2FD2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399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4D52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2D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646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2ACC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49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0B98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876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894646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94646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504D52"/>
    <w:pPr>
      <w:spacing w:before="24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3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ndis.gov.au/contact" TargetMode="External"/><Relationship Id="rId18" Type="http://schemas.openxmlformats.org/officeDocument/2006/relationships/header" Target="header1.xml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contact" TargetMode="External"/><Relationship Id="rId17" Type="http://schemas.openxmlformats.org/officeDocument/2006/relationships/hyperlink" Target="http://www.informationaccessgroup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/contact/loca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child-representative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enquiries@ndis.gov.au" TargetMode="External"/><Relationship Id="rId23" Type="http://schemas.openxmlformats.org/officeDocument/2006/relationships/footer" Target="footer3.xml"/><Relationship Id="rId28" Type="http://schemas.openxmlformats.org/officeDocument/2006/relationships/customXml" Target="../customXml/item4.xml"/><Relationship Id="rId10" Type="http://schemas.openxmlformats.org/officeDocument/2006/relationships/hyperlink" Target="http://www.ndis.gov.au/consent-forms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home/having-someone-represent-you/appointing-nominee" TargetMode="External"/><Relationship Id="rId14" Type="http://schemas.openxmlformats.org/officeDocument/2006/relationships/hyperlink" Target="http://www.ndis.gov.au/contact" TargetMode="External"/><Relationship Id="rId22" Type="http://schemas.openxmlformats.org/officeDocument/2006/relationships/header" Target="header3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6242D4-5560-4D77-8651-F3A0030D8B50}"/>
</file>

<file path=customXml/itemProps3.xml><?xml version="1.0" encoding="utf-8"?>
<ds:datastoreItem xmlns:ds="http://schemas.openxmlformats.org/officeDocument/2006/customXml" ds:itemID="{DCB71506-9804-4488-A2FE-7BB173B5DE9E}"/>
</file>

<file path=customXml/itemProps4.xml><?xml version="1.0" encoding="utf-8"?>
<ds:datastoreItem xmlns:ds="http://schemas.openxmlformats.org/officeDocument/2006/customXml" ds:itemID="{8B03F4B2-2FB3-460F-9212-C41A81971B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1</Pages>
  <Words>1410</Words>
  <Characters>804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about nominees</vt:lpstr>
    </vt:vector>
  </TitlesOfParts>
  <Company/>
  <LinksUpToDate>false</LinksUpToDate>
  <CharactersWithSpaces>943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bout nominees</dc:title>
  <dc:subject/>
  <dc:creator>NDIA</dc:creator>
  <cp:keywords/>
  <dc:description/>
  <cp:lastModifiedBy>Jason Varley</cp:lastModifiedBy>
  <cp:revision>6</cp:revision>
  <cp:lastPrinted>2019-09-17T06:26:00Z</cp:lastPrinted>
  <dcterms:created xsi:type="dcterms:W3CDTF">2023-12-05T02:11:00Z</dcterms:created>
  <dcterms:modified xsi:type="dcterms:W3CDTF">2023-12-06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